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9E267" w14:textId="76F8BC9A" w:rsidR="00A4574E" w:rsidRDefault="00F657CC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41370BE4" wp14:editId="22404359">
                <wp:simplePos x="0" y="0"/>
                <wp:positionH relativeFrom="column">
                  <wp:posOffset>-1078865</wp:posOffset>
                </wp:positionH>
                <wp:positionV relativeFrom="paragraph">
                  <wp:posOffset>0</wp:posOffset>
                </wp:positionV>
                <wp:extent cx="2967990" cy="10654665"/>
                <wp:effectExtent l="0" t="0" r="3810" b="0"/>
                <wp:wrapNone/>
                <wp:docPr id="1222" name="Group 1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0654665"/>
                          <a:chOff x="0" y="0"/>
                          <a:chExt cx="2967990" cy="10654822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11876" y="0"/>
                            <a:ext cx="2901446" cy="266700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solidFill>
                              <a:srgbClr val="FF0000"/>
                            </a:solidFill>
                          </a:ln>
                        </wps:spPr>
                        <wps:txbx>
                          <w:txbxContent>
                            <w:p w14:paraId="518CAF7E" w14:textId="375511C1" w:rsidR="009303ED" w:rsidRDefault="00BE289C">
                              <w:r>
                                <w:t xml:space="preserve">        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F08231" wp14:editId="25D7CA8B">
                                    <wp:extent cx="1965960" cy="1790700"/>
                                    <wp:effectExtent l="0" t="0" r="0" b="0"/>
                                    <wp:docPr id="1284" name="Picture 1284">
                                      <a:extLst xmlns:a="http://schemas.openxmlformats.org/drawingml/2006/main">
                                        <a:ext uri="{FF2B5EF4-FFF2-40B4-BE49-F238E27FC236}">
                                          <a16:creationId xmlns:a16="http://schemas.microsoft.com/office/drawing/2014/main" id="{FC90E949-3015-42ED-9740-AD2BA9E90255}"/>
                                        </a:ext>
                                      </a:extLst>
                                    </wp:docPr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>
                                              <a:extLst>
                                                <a:ext uri="{FF2B5EF4-FFF2-40B4-BE49-F238E27FC236}">
                                                  <a16:creationId xmlns:a16="http://schemas.microsoft.com/office/drawing/2014/main" id="{FC90E949-3015-42ED-9740-AD2BA9E90255}"/>
                                                </a:ext>
                                              </a:extLst>
                                            </pic:cNvPr>
                                            <pic:cNvPicPr preferRelativeResize="0"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14506" cy="183491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ffectLst/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96D9B3" w14:textId="1DDA022E" w:rsidR="00BE289C" w:rsidRDefault="00BE289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1" name="Group 1221"/>
                        <wpg:cNvGrpSpPr/>
                        <wpg:grpSpPr>
                          <a:xfrm>
                            <a:off x="0" y="4607626"/>
                            <a:ext cx="2967990" cy="6047196"/>
                            <a:chOff x="0" y="0"/>
                            <a:chExt cx="2967990" cy="6047196"/>
                          </a:xfrm>
                        </wpg:grpSpPr>
                        <wps:wsp>
                          <wps:cNvPr id="1059" name="Text Box 1059"/>
                          <wps:cNvSpPr txBox="1"/>
                          <wps:spPr>
                            <a:xfrm>
                              <a:off x="0" y="391886"/>
                              <a:ext cx="2947035" cy="5655310"/>
                            </a:xfrm>
                            <a:prstGeom prst="rect">
                              <a:avLst/>
                            </a:prstGeom>
                            <a:solidFill>
                              <a:srgbClr val="FF212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B027E0" w14:textId="1900C58C" w:rsidR="003E6693" w:rsidRPr="00DE3042" w:rsidRDefault="00EC12FA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ing and Switching, TCP/IP,</w:t>
                                </w:r>
                                <w:r w:rsidR="00CA247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AN &amp; WAN config, IGPs and EGP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6D3E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VPN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-</w:t>
                                </w:r>
                                <w:r w:rsidR="00C8684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psec, site-to- site,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 </w:t>
                                </w:r>
                              </w:p>
                              <w:p w14:paraId="43572028" w14:textId="25988EE2" w:rsidR="003E6693" w:rsidRPr="00DE3042" w:rsidRDefault="0073015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rotoc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OSPF, EIGRP, BGP,</w:t>
                                </w:r>
                                <w:r w:rsidR="00300B88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LAN, VTP, STP, RST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SR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AT</w:t>
                                </w:r>
                                <w:r w:rsidR="00275E0B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PPP</w:t>
                                </w:r>
                              </w:p>
                              <w:p w14:paraId="6CE5B8A2" w14:textId="36F86A4B" w:rsidR="003E6693" w:rsidRPr="00DE3042" w:rsidRDefault="00DF75FF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3E6693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server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001C75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DDS, RDP, FTP, DHCP, DNS, IIS, HYPER-V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, </w:t>
                                </w:r>
                                <w:r w:rsidR="00094336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b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ackup and </w:t>
                                </w:r>
                                <w:r w:rsidR="00691B0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ecovery</w:t>
                                </w:r>
                              </w:p>
                              <w:p w14:paraId="6850B4CE" w14:textId="42186394" w:rsidR="002063C4" w:rsidRPr="00DE3042" w:rsidRDefault="002063C4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MySQL,</w:t>
                                </w:r>
                                <w:r w:rsidR="009651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myadmin, HTML,</w:t>
                                </w:r>
                                <w:r w:rsidR="000F715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SS, PHP,</w:t>
                                </w:r>
                                <w:r w:rsidR="00285C7F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jAVASCRIPT</w:t>
                                </w:r>
                              </w:p>
                              <w:p w14:paraId="0469C579" w14:textId="608E8CB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utomation</w:t>
                                </w:r>
                                <w:r w:rsidR="00D309BD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Bash, Python</w:t>
                                </w:r>
                              </w:p>
                              <w:p w14:paraId="1D0A5748" w14:textId="7F75A27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 server</w:t>
                                </w:r>
                                <w:r w:rsidR="0002179C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1063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Mail-server</w:t>
                                </w:r>
                                <w:r w:rsidR="00AB51C0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pache, XAMPP, WAMP</w:t>
                                </w:r>
                                <w:r w:rsidR="00876BB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Nginx</w:t>
                                </w:r>
                              </w:p>
                              <w:p w14:paraId="1CBA912F" w14:textId="1A8C49E9" w:rsidR="00EE6187" w:rsidRPr="00DE3042" w:rsidRDefault="00EE6187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er</w:t>
                                </w:r>
                                <w:r w:rsidR="009D19C3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="009D19C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</w:t>
                                </w:r>
                                <w:r w:rsidR="00592FD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’s router</w:t>
                                </w:r>
                                <w:r w:rsidR="002449A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SA,</w:t>
                                </w:r>
                                <w:r w:rsidR="00131B8F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</w:t>
                                </w:r>
                              </w:p>
                              <w:p w14:paraId="6EB25CCA" w14:textId="0F625865" w:rsidR="006E31C5" w:rsidRPr="00DE3042" w:rsidRDefault="006E31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witches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A522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CB17B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switches</w:t>
                                </w:r>
                              </w:p>
                              <w:p w14:paraId="135BF5CB" w14:textId="77777777" w:rsidR="00C247C5" w:rsidRPr="00DE3042" w:rsidRDefault="009C193E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</w:t>
                                </w:r>
                                <w:r w:rsidR="00D850FD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nux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7C5C31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8922A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HCSA/RHEL-8 concepts</w:t>
                                </w:r>
                              </w:p>
                              <w:p w14:paraId="343053AC" w14:textId="6AF0AEF4" w:rsidR="00D848BF" w:rsidRPr="00DE3042" w:rsidRDefault="00C247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irtulization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VMware, LVM, Windows </w:t>
                                </w:r>
                                <w:r w:rsidR="002B54D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yper-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</w:p>
                              <w:p w14:paraId="2E74C0A0" w14:textId="7C88502E" w:rsidR="005E158B" w:rsidRPr="00DE3042" w:rsidRDefault="005100B0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ecurity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</w:t>
                                </w:r>
                                <w:r w:rsidR="00F72B5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SA</w:t>
                                </w:r>
                                <w:r w:rsidR="00234A9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s, IDS, IPS</w:t>
                                </w:r>
                                <w:r w:rsidR="008313C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DMZ</w:t>
                                </w:r>
                                <w:r w:rsidR="00A52576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ACL</w:t>
                                </w:r>
                              </w:p>
                              <w:p w14:paraId="440BAD41" w14:textId="043F66F0" w:rsidR="00D733F9" w:rsidRPr="00DE3042" w:rsidRDefault="00D733F9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Github, Docker</w:t>
                                </w:r>
                              </w:p>
                              <w:p w14:paraId="7D3C1F10" w14:textId="591E5CBA" w:rsidR="003411B8" w:rsidRPr="00DE3042" w:rsidRDefault="003411B8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To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9D2B79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wireshark,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 Packet Tracer, GNS3, Draw.io, VS Code</w:t>
                                </w:r>
                              </w:p>
                              <w:p w14:paraId="1478E6D4" w14:textId="5D0644F3" w:rsidR="003411B8" w:rsidRPr="00DE3042" w:rsidRDefault="0099640B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6C4013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etwork Monitering Tools</w:t>
                                </w:r>
                                <w:r w:rsidR="009A448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Cacti, Nagios</w:t>
                                </w:r>
                              </w:p>
                              <w:p w14:paraId="548FF857" w14:textId="2B494E83" w:rsidR="00F330E8" w:rsidRDefault="00F330E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456A79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CT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on</w:t>
                                </w:r>
                                <w:r w:rsidR="00625F4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g</w:t>
                                </w:r>
                                <w:r w:rsidR="006C469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IP-CAM, NVR</w:t>
                                </w:r>
                              </w:p>
                              <w:p w14:paraId="3655C1C5" w14:textId="5F5AB262" w:rsidR="00EB4D5D" w:rsidRDefault="00EB4D5D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E70EE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oud computing</w:t>
                                </w:r>
                              </w:p>
                              <w:p w14:paraId="357A4D24" w14:textId="5B8A43CE" w:rsidR="00D70BA8" w:rsidRPr="00E70EEB" w:rsidRDefault="00D70BA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Operating system: </w:t>
                                </w:r>
                                <w:r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D703D3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7/8/10, linu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7990" cy="38227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090B77" w14:textId="470DB555" w:rsidR="003D468E" w:rsidRPr="003D468E" w:rsidRDefault="003D468E" w:rsidP="003D468E">
                                <w:pP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  <w:t>Skills and concepts</w:t>
                                </w:r>
                              </w:p>
                              <w:p w14:paraId="6C09B70F" w14:textId="77777777" w:rsidR="003D468E" w:rsidRPr="003D468E" w:rsidRDefault="003D468E" w:rsidP="003D468E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370BE4" id="Group 1222" o:spid="_x0000_s1026" style="position:absolute;margin-left:-84.95pt;margin-top:0;width:233.7pt;height:838.95pt;z-index:252143616;mso-width-relative:margin" coordsize="29679,1065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8;width:29015;height:26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" fillcolor="#ff2121" strokecolor="red" strokeweight=".5pt">
                  <v:textbox>
                    <w:txbxContent>
                      <w:p w14:paraId="518CAF7E" w14:textId="375511C1" w:rsidR="009303ED" w:rsidRDefault="00BE289C">
                        <w:r>
                          <w:t xml:space="preserve">             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5F08231" wp14:editId="25D7CA8B">
                              <wp:extent cx="1965960" cy="1790700"/>
                              <wp:effectExtent l="0" t="0" r="0" b="0"/>
                              <wp:docPr id="1284" name="Picture 1284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FC90E949-3015-42ED-9740-AD2BA9E90255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FC90E949-3015-42ED-9740-AD2BA9E90255}"/>
                                          </a:ext>
                                        </a:extLst>
                                      </pic:cNvPr>
                                      <pic:cNvPicPr preferRelativeResize="0"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014506" cy="1834918"/>
                                      </a:xfrm>
                                      <a:prstGeom prst="ellipse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/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96D9B3" w14:textId="1DDA022E" w:rsidR="00BE289C" w:rsidRDefault="00BE289C"/>
                    </w:txbxContent>
                  </v:textbox>
                </v:shape>
                <v:group id="Group 1221" o:spid="_x0000_s1028" style="position:absolute;top:46076;width:29679;height:60472" coordsize="29679,60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<v:shape id="Text Box 1059" o:spid="_x0000_s1029" type="#_x0000_t202" style="position:absolute;top:3918;width:29470;height:56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" fillcolor="#ff2121" stroked="f" strokeweight=".5pt">
                    <v:textbox>
                      <w:txbxContent>
                        <w:p w14:paraId="13B027E0" w14:textId="1900C58C" w:rsidR="003E6693" w:rsidRPr="00DE3042" w:rsidRDefault="00EC12FA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outing and Switching, TCP/IP,</w:t>
                          </w:r>
                          <w:r w:rsidR="00CA247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AN &amp; WAN config, IGPs and EGP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6D3E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VPN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-</w:t>
                          </w:r>
                          <w:r w:rsidR="00C8684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ipsec, site-to- site,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 </w:t>
                          </w:r>
                        </w:p>
                        <w:p w14:paraId="43572028" w14:textId="25988EE2" w:rsidR="003E6693" w:rsidRPr="00DE3042" w:rsidRDefault="0073015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Protoc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OSPF, EIGRP, BGP,</w:t>
                          </w:r>
                          <w:r w:rsidR="00300B88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VLAN, VTP, STP, RST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HSR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NAT</w:t>
                          </w:r>
                          <w:r w:rsidR="00275E0B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PPP</w:t>
                          </w:r>
                        </w:p>
                        <w:p w14:paraId="6CE5B8A2" w14:textId="36F86A4B" w:rsidR="003E6693" w:rsidRPr="00DE3042" w:rsidRDefault="00DF75FF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3E6693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 server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001C75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ADDS, RDP, FTP, DHCP, DNS, IIS, HYPER-V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, </w:t>
                          </w:r>
                          <w:r w:rsidR="00094336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b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ackup and </w:t>
                          </w:r>
                          <w:r w:rsidR="00691B0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recovery</w:t>
                          </w:r>
                        </w:p>
                        <w:p w14:paraId="6850B4CE" w14:textId="42186394" w:rsidR="002063C4" w:rsidRPr="00DE3042" w:rsidRDefault="002063C4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MySQL,</w:t>
                          </w:r>
                          <w:r w:rsidR="009651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myadmin, HTML,</w:t>
                          </w:r>
                          <w:r w:rsidR="000F715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CSS, PHP,</w:t>
                          </w:r>
                          <w:r w:rsidR="00285C7F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jAVASCRIPT</w:t>
                          </w:r>
                        </w:p>
                        <w:p w14:paraId="0469C579" w14:textId="608E8CB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Automation</w:t>
                          </w:r>
                          <w:r w:rsidR="00D309BD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Bash, Python</w:t>
                          </w:r>
                        </w:p>
                        <w:p w14:paraId="1D0A5748" w14:textId="7F75A27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 server</w:t>
                          </w:r>
                          <w:r w:rsidR="0002179C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1063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Mail-server</w:t>
                          </w:r>
                          <w:r w:rsidR="00AB51C0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Apache, XAMPP, WAMP</w:t>
                          </w:r>
                          <w:r w:rsidR="00876BB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Nginx</w:t>
                          </w:r>
                        </w:p>
                        <w:p w14:paraId="1CBA912F" w14:textId="1A8C49E9" w:rsidR="00EE6187" w:rsidRPr="00DE3042" w:rsidRDefault="00EE6187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Router</w:t>
                          </w:r>
                          <w:r w:rsidR="009D19C3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="009D19C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</w:t>
                          </w:r>
                          <w:r w:rsidR="00592FD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’s router</w:t>
                          </w:r>
                          <w:r w:rsidR="002449A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ASA,</w:t>
                          </w:r>
                          <w:r w:rsidR="00131B8F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</w:t>
                          </w:r>
                        </w:p>
                        <w:p w14:paraId="6EB25CCA" w14:textId="0F625865" w:rsidR="006E31C5" w:rsidRPr="00DE3042" w:rsidRDefault="006E31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witches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A522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CB17B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isco switches</w:t>
                          </w:r>
                        </w:p>
                        <w:p w14:paraId="135BF5CB" w14:textId="77777777" w:rsidR="00C247C5" w:rsidRPr="00DE3042" w:rsidRDefault="009C193E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L</w:t>
                          </w:r>
                          <w:r w:rsidR="00D850FD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inux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7C5C31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8922A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HCSA/RHEL-8 concepts</w:t>
                          </w:r>
                        </w:p>
                        <w:p w14:paraId="343053AC" w14:textId="6AF0AEF4" w:rsidR="00D848BF" w:rsidRPr="00DE3042" w:rsidRDefault="00C247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Virtulization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VMware, LVM, Windows </w:t>
                          </w:r>
                          <w:r w:rsidR="002B54D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Hyper-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</w:p>
                        <w:p w14:paraId="2E74C0A0" w14:textId="7C88502E" w:rsidR="005E158B" w:rsidRPr="00DE3042" w:rsidRDefault="005100B0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ecurity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</w:t>
                          </w:r>
                          <w:r w:rsidR="00F72B5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ASA</w:t>
                          </w:r>
                          <w:r w:rsidR="00234A9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s, IDS, IPS</w:t>
                          </w:r>
                          <w:r w:rsidR="008313C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DMZ</w:t>
                          </w:r>
                          <w:r w:rsidR="00A52576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ACL</w:t>
                          </w:r>
                        </w:p>
                        <w:p w14:paraId="440BAD41" w14:textId="043F66F0" w:rsidR="00D733F9" w:rsidRPr="00DE3042" w:rsidRDefault="00D733F9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Github, Docker</w:t>
                          </w:r>
                        </w:p>
                        <w:p w14:paraId="7D3C1F10" w14:textId="591E5CBA" w:rsidR="003411B8" w:rsidRPr="00DE3042" w:rsidRDefault="003411B8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To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9D2B79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wireshark,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 Packet Tracer, GNS3, Draw.io, VS Code</w:t>
                          </w:r>
                        </w:p>
                        <w:p w14:paraId="1478E6D4" w14:textId="5D0644F3" w:rsidR="003411B8" w:rsidRPr="00DE3042" w:rsidRDefault="0099640B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6C4013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Network Monitering Tools</w:t>
                          </w:r>
                          <w:r w:rsidR="009A448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Cacti, Nagios</w:t>
                          </w:r>
                        </w:p>
                        <w:p w14:paraId="548FF857" w14:textId="2B494E83" w:rsidR="00F330E8" w:rsidRDefault="00F330E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456A79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CCT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on</w:t>
                          </w:r>
                          <w:r w:rsidR="00625F4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g</w:t>
                          </w:r>
                          <w:r w:rsidR="006C469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IP-CAM, NVR</w:t>
                          </w:r>
                        </w:p>
                        <w:p w14:paraId="3655C1C5" w14:textId="5F5AB262" w:rsidR="00EB4D5D" w:rsidRDefault="00EB4D5D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E70EE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oud computing</w:t>
                          </w:r>
                        </w:p>
                        <w:p w14:paraId="357A4D24" w14:textId="5B8A43CE" w:rsidR="00D70BA8" w:rsidRPr="00E70EEB" w:rsidRDefault="00D70BA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Operating system: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D703D3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7/8/10, linux</w:t>
                          </w:r>
                        </w:p>
                      </w:txbxContent>
                    </v:textbox>
                  </v:shape>
                  <v:shape id="_x0000_s1030" type="#_x0000_t202" style="position:absolute;width:29679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" fillcolor="red" stroked="f">
                    <v:textbox>
                      <w:txbxContent>
                        <w:p w14:paraId="6E090B77" w14:textId="470DB555" w:rsidR="003D468E" w:rsidRPr="003D468E" w:rsidRDefault="003D468E" w:rsidP="003D468E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  <w:t>Skills and concepts</w:t>
                          </w:r>
                        </w:p>
                        <w:p w14:paraId="6C09B70F" w14:textId="77777777" w:rsidR="003D468E" w:rsidRPr="003D468E" w:rsidRDefault="003D468E" w:rsidP="003D468E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3C0AB7">
        <w:rPr>
          <w:noProof/>
        </w:rPr>
        <mc:AlternateContent>
          <mc:Choice Requires="wpg">
            <w:drawing>
              <wp:anchor distT="0" distB="0" distL="114300" distR="114300" simplePos="0" relativeHeight="252115968" behindDoc="0" locked="0" layoutInCell="1" allowOverlap="1" wp14:anchorId="5140DC50" wp14:editId="07EEA64B">
                <wp:simplePos x="0" y="0"/>
                <wp:positionH relativeFrom="page">
                  <wp:posOffset>0</wp:posOffset>
                </wp:positionH>
                <wp:positionV relativeFrom="paragraph">
                  <wp:posOffset>2690037</wp:posOffset>
                </wp:positionV>
                <wp:extent cx="2998381" cy="1905635"/>
                <wp:effectExtent l="0" t="0" r="0" b="0"/>
                <wp:wrapNone/>
                <wp:docPr id="1218" name="Group 1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8381" cy="1905635"/>
                          <a:chOff x="0" y="-10633"/>
                          <a:chExt cx="2998381" cy="1906075"/>
                        </a:xfrm>
                      </wpg:grpSpPr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-10633"/>
                            <a:ext cx="2998381" cy="38227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F5A7DE" w14:textId="3FD6C6E0" w:rsidR="008858F8" w:rsidRPr="003D468E" w:rsidRDefault="008858F8" w:rsidP="0049282A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3D468E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Contact</w:t>
                              </w:r>
                            </w:p>
                            <w:p w14:paraId="6137AC95" w14:textId="30EE4340" w:rsidR="008858F8" w:rsidRPr="003D468E" w:rsidRDefault="008858F8" w:rsidP="00A457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463138" y="382289"/>
                            <a:ext cx="2109941" cy="301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02CD00" w14:textId="14309E77" w:rsidR="00A4574E" w:rsidRPr="00A5224D" w:rsidRDefault="00A4574E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Jorpati, Bagmati, 2018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11875" y="605642"/>
                            <a:ext cx="2878372" cy="365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23309" w14:textId="7A0BB7CD" w:rsidR="00A4574E" w:rsidRPr="00A5224D" w:rsidRDefault="00A5224D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A5224D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✉️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ab/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Official.kaushalg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0" y="831273"/>
                            <a:ext cx="2275205" cy="382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C0A2A" w14:textId="1664829A" w:rsidR="00096A7C" w:rsidRPr="009D5240" w:rsidRDefault="00A5224D" w:rsidP="00096A7C">
                              <w:pPr>
                                <w:rPr>
                                  <w:color w:val="FFFFFF" w:themeColor="background1"/>
                                  <w:sz w:val="25"/>
                                  <w:szCs w:val="25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📞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+977</w:t>
                              </w:r>
                              <w:r w:rsidR="00F657CC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9804003501</w:t>
                              </w:r>
                            </w:p>
                            <w:p w14:paraId="2A5FCAAE" w14:textId="77777777" w:rsidR="00096A7C" w:rsidRPr="00A4574E" w:rsidRDefault="00096A7C" w:rsidP="00096A7C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0" y="1353787"/>
                            <a:ext cx="2952750" cy="541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511D97" w14:textId="44DFEF75" w:rsidR="00096A7C" w:rsidRPr="00F73FE0" w:rsidRDefault="00A5224D" w:rsidP="00096A7C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🔗</w:t>
                              </w:r>
                              <w:r w:rsidR="00E73A6D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E91D27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s://www.linkedin.com/in/kaushalghimire</w:t>
                              </w:r>
                              <w:r w:rsidR="00001072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7179D4F" w14:textId="77777777" w:rsidR="0078500C" w:rsidRPr="0049282A" w:rsidRDefault="0078500C" w:rsidP="00096A7C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92"/>
                        <wps:cNvSpPr txBox="1"/>
                        <wps:spPr>
                          <a:xfrm>
                            <a:off x="0" y="1116281"/>
                            <a:ext cx="2636520" cy="337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0E650E" w14:textId="5018C8E2" w:rsidR="00827BCD" w:rsidRDefault="00F73FE0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🌐</w:t>
                              </w:r>
                              <w:r w:rsidR="00F11142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722015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827BCD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://www.kaushalg.com.np</w:t>
                              </w:r>
                            </w:p>
                            <w:p w14:paraId="69471DA4" w14:textId="77777777" w:rsidR="00F11142" w:rsidRPr="007E2B09" w:rsidRDefault="00F11142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40DC50" id="Group 1218" o:spid="_x0000_s1031" style="position:absolute;margin-left:0;margin-top:211.8pt;width:236.1pt;height:150.05pt;z-index:252115968;mso-position-horizontal-relative:page;mso-width-relative:margin;mso-height-relative:margin" coordorigin=",-106" coordsize="29983,1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">
                <v:shape id="_x0000_s1032" type="#_x0000_t202" style="position:absolute;top:-106;width:29983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" fillcolor="red" stroked="f">
                  <v:textbox>
                    <w:txbxContent>
                      <w:p w14:paraId="10F5A7DE" w14:textId="3FD6C6E0" w:rsidR="008858F8" w:rsidRPr="003D468E" w:rsidRDefault="008858F8" w:rsidP="0049282A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3D468E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Contact</w:t>
                        </w:r>
                      </w:p>
                      <w:p w14:paraId="6137AC95" w14:textId="30EE4340" w:rsidR="008858F8" w:rsidRPr="003D468E" w:rsidRDefault="008858F8" w:rsidP="00A457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shape>
                <v:shape id="Text Box 63" o:spid="_x0000_s1033" type="#_x0000_t202" style="position:absolute;left:4631;top:3822;width:21099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5202CD00" w14:textId="14309E77" w:rsidR="00A4574E" w:rsidRPr="00A5224D" w:rsidRDefault="00A4574E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Jorpati, Bagmati, 20187</w:t>
                        </w:r>
                      </w:p>
                    </w:txbxContent>
                  </v:textbox>
                </v:shape>
                <v:shape id="Text Box 64" o:spid="_x0000_s1034" type="#_x0000_t202" style="position:absolute;left:118;top:6056;width:2878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47823309" w14:textId="7A0BB7CD" w:rsidR="00A4574E" w:rsidRPr="00A5224D" w:rsidRDefault="00A5224D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A5224D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✉️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ab/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Official.kaushalg@gmail.com</w:t>
                        </w:r>
                      </w:p>
                    </w:txbxContent>
                  </v:textbox>
                </v:shape>
                <v:shape id="Text Box 71" o:spid="_x0000_s1035" type="#_x0000_t202" style="position:absolute;top:8312;width:2275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634C0A2A" w14:textId="1664829A" w:rsidR="00096A7C" w:rsidRPr="009D5240" w:rsidRDefault="00A5224D" w:rsidP="00096A7C">
                        <w:pPr>
                          <w:rPr>
                            <w:color w:val="FFFFFF" w:themeColor="background1"/>
                            <w:sz w:val="25"/>
                            <w:szCs w:val="25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📞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+977</w:t>
                        </w:r>
                        <w:r w:rsidR="00F657CC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9804003501</w:t>
                        </w:r>
                      </w:p>
                      <w:p w14:paraId="2A5FCAAE" w14:textId="77777777" w:rsidR="00096A7C" w:rsidRPr="00A4574E" w:rsidRDefault="00096A7C" w:rsidP="00096A7C">
                        <w:pPr>
                          <w:rPr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84" o:spid="_x0000_s1036" type="#_x0000_t202" style="position:absolute;top:13537;width:29527;height:5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<v:textbox>
                    <w:txbxContent>
                      <w:p w14:paraId="2C511D97" w14:textId="44DFEF75" w:rsidR="00096A7C" w:rsidRPr="00F73FE0" w:rsidRDefault="00A5224D" w:rsidP="00096A7C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🔗</w:t>
                        </w:r>
                        <w:r w:rsidR="00E73A6D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E91D27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s://www.linkedin.com/in/kaushalghimire</w:t>
                        </w:r>
                        <w:r w:rsidR="00001072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</w:p>
                      <w:p w14:paraId="77179D4F" w14:textId="77777777" w:rsidR="0078500C" w:rsidRPr="0049282A" w:rsidRDefault="0078500C" w:rsidP="00096A7C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292" o:spid="_x0000_s1037" type="#_x0000_t202" style="position:absolute;top:11162;width:26365;height:3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UU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" filled="f" stroked="f" strokeweight=".5pt">
                  <v:textbox>
                    <w:txbxContent>
                      <w:p w14:paraId="6A0E650E" w14:textId="5018C8E2" w:rsidR="00827BCD" w:rsidRDefault="00F73FE0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🌐</w:t>
                        </w:r>
                        <w:r w:rsidR="00F11142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722015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827BCD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://www.kaushalg.com.np</w:t>
                        </w:r>
                      </w:p>
                      <w:p w14:paraId="69471DA4" w14:textId="77777777" w:rsidR="00F11142" w:rsidRPr="007E2B09" w:rsidRDefault="00F11142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3792" behindDoc="0" locked="0" layoutInCell="1" allowOverlap="1" wp14:anchorId="471454F3" wp14:editId="19F063F6">
                <wp:simplePos x="0" y="0"/>
                <wp:positionH relativeFrom="column">
                  <wp:posOffset>1898015</wp:posOffset>
                </wp:positionH>
                <wp:positionV relativeFrom="paragraph">
                  <wp:posOffset>10068560</wp:posOffset>
                </wp:positionV>
                <wp:extent cx="4314825" cy="438150"/>
                <wp:effectExtent l="0" t="0" r="9525" b="0"/>
                <wp:wrapNone/>
                <wp:docPr id="1274" name="Group 1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4825" cy="438150"/>
                          <a:chOff x="16907" y="9525"/>
                          <a:chExt cx="3875167" cy="257175"/>
                        </a:xfrm>
                      </wpg:grpSpPr>
                      <wps:wsp>
                        <wps:cNvPr id="1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02128" cy="189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C1DE6" w14:textId="10EC2E6F" w:rsidR="00E14B4A" w:rsidRPr="001E3DFF" w:rsidRDefault="00E14B4A" w:rsidP="00E14B4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1</w:t>
                              </w:r>
                              <w:r w:rsidR="00B051BE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4111" y="9525"/>
                            <a:ext cx="2867963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84DCF" w14:textId="3620315D" w:rsidR="00F24FDA" w:rsidRPr="001E3DFF" w:rsidRDefault="001138EE" w:rsidP="00F24FDA">
                              <w:pPr>
                                <w:pStyle w:val="Heading3"/>
                                <w:spacing w:before="0" w:after="0"/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F24FDA" w:rsidRPr="001E3DFF">
                                  <w:rPr>
                                    <w:rStyle w:val="Hyperlink"/>
                                    <w:rFonts w:asciiTheme="minorHAnsi" w:hAnsiTheme="minorHAnsi" w:cstheme="minorHAnsi"/>
                                    <w:b w:val="0"/>
                                    <w:color w:val="1C1D1F"/>
                                    <w:sz w:val="24"/>
                                    <w:szCs w:val="24"/>
                                    <w:u w:val="none"/>
                                  </w:rPr>
                                  <w:t>Complete Red Hat System Administration Boot Camp - RHCSA 9</w:t>
                                </w:r>
                              </w:hyperlink>
                              <w:r w:rsidR="00C90887" w:rsidRPr="001E3DFF"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  <w:t xml:space="preserve"> (Udemy)</w:t>
                              </w:r>
                            </w:p>
                            <w:p w14:paraId="7293D260" w14:textId="7314D17F" w:rsidR="00E14B4A" w:rsidRPr="00F24FDA" w:rsidRDefault="00E14B4A" w:rsidP="00E14B4A">
                              <w:pPr>
                                <w:rPr>
                                  <w:rFonts w:cstheme="minorHAnsi"/>
                                  <w:color w:val="FF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1454F3" id="Group 1274" o:spid="_x0000_s1038" style="position:absolute;margin-left:149.45pt;margin-top:792.8pt;width:339.75pt;height:34.5pt;z-index:252193792;mso-width-relative:margin;mso-height-relative:margin" coordorigin="169,95" coordsize="38751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">
                <v:shape id="_x0000_s1039" type="#_x0000_t202" style="position:absolute;left:169;top:95;width:8021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" stroked="f">
                  <v:textbox>
                    <w:txbxContent>
                      <w:p w14:paraId="567C1DE6" w14:textId="10EC2E6F" w:rsidR="00E14B4A" w:rsidRPr="001E3DFF" w:rsidRDefault="00E14B4A" w:rsidP="00E14B4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3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1</w:t>
                        </w:r>
                        <w:r w:rsidR="00B051BE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40" type="#_x0000_t202" style="position:absolute;left:10241;top:95;width:2867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" stroked="f">
                  <v:textbox>
                    <w:txbxContent>
                      <w:p w14:paraId="11484DCF" w14:textId="3620315D" w:rsidR="00F24FDA" w:rsidRPr="001E3DFF" w:rsidRDefault="001138EE" w:rsidP="00F24FDA">
                        <w:pPr>
                          <w:pStyle w:val="Heading3"/>
                          <w:spacing w:before="0" w:after="0"/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</w:pPr>
                        <w:hyperlink r:id="rId10" w:history="1">
                          <w:r w:rsidR="00F24FDA" w:rsidRPr="001E3DFF">
                            <w:rPr>
                              <w:rStyle w:val="Hyperlink"/>
                              <w:rFonts w:asciiTheme="minorHAnsi" w:hAnsiTheme="minorHAnsi" w:cstheme="minorHAnsi"/>
                              <w:b w:val="0"/>
                              <w:color w:val="1C1D1F"/>
                              <w:sz w:val="24"/>
                              <w:szCs w:val="24"/>
                              <w:u w:val="none"/>
                            </w:rPr>
                            <w:t>Complete Red Hat System Administration Boot Camp - RHCSA 9</w:t>
                          </w:r>
                        </w:hyperlink>
                        <w:r w:rsidR="00C90887" w:rsidRPr="001E3DFF"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  <w:t xml:space="preserve"> (Udemy)</w:t>
                        </w:r>
                      </w:p>
                      <w:p w14:paraId="7293D260" w14:textId="7314D17F" w:rsidR="00E14B4A" w:rsidRPr="00F24FDA" w:rsidRDefault="00E14B4A" w:rsidP="00E14B4A">
                        <w:pPr>
                          <w:rPr>
                            <w:rFonts w:cstheme="minorHAnsi"/>
                            <w:color w:val="FF000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459BAAD1" wp14:editId="70073D29">
                <wp:simplePos x="0" y="0"/>
                <wp:positionH relativeFrom="column">
                  <wp:posOffset>1887220</wp:posOffset>
                </wp:positionH>
                <wp:positionV relativeFrom="paragraph">
                  <wp:posOffset>9611360</wp:posOffset>
                </wp:positionV>
                <wp:extent cx="4344670" cy="628650"/>
                <wp:effectExtent l="0" t="0" r="0" b="0"/>
                <wp:wrapNone/>
                <wp:docPr id="1270" name="Group 1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4670" cy="628650"/>
                          <a:chOff x="16907" y="9525"/>
                          <a:chExt cx="3902088" cy="257175"/>
                        </a:xfrm>
                      </wpg:grpSpPr>
                      <wps:wsp>
                        <wps:cNvPr id="12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11701" cy="108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7483A9" w14:textId="0A4F0AF6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7</w:t>
                              </w:r>
                              <w:r w:rsidR="00867D0A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1032" y="9525"/>
                            <a:ext cx="2867963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EBD325" w14:textId="68EE3E04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Class:Comparative Cloud Technologies (Charles Sturt Universit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BAAD1" id="Group 1270" o:spid="_x0000_s1041" style="position:absolute;margin-left:148.6pt;margin-top:756.8pt;width:342.1pt;height:49.5pt;z-index:252191744;mso-width-relative:margin;mso-height-relative:margin" coordorigin="169,95" coordsize="3902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">
                <v:shape id="_x0000_s1042" type="#_x0000_t202" style="position:absolute;left:169;top:95;width:8117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" stroked="f">
                  <v:textbox>
                    <w:txbxContent>
                      <w:p w14:paraId="707483A9" w14:textId="0A4F0AF6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7</w:t>
                        </w:r>
                        <w:r w:rsidR="00867D0A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43" type="#_x0000_t202" style="position:absolute;left:10510;top:95;width:2867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" stroked="f">
                  <v:textbox>
                    <w:txbxContent>
                      <w:p w14:paraId="40EBD325" w14:textId="68EE3E04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Class:Comparative Cloud Technologies (Charles Sturt Universit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6A42092B" wp14:editId="71BAEE98">
                <wp:simplePos x="0" y="0"/>
                <wp:positionH relativeFrom="column">
                  <wp:posOffset>1898015</wp:posOffset>
                </wp:positionH>
                <wp:positionV relativeFrom="paragraph">
                  <wp:posOffset>9154160</wp:posOffset>
                </wp:positionV>
                <wp:extent cx="4410075" cy="541655"/>
                <wp:effectExtent l="0" t="0" r="9525" b="0"/>
                <wp:wrapNone/>
                <wp:docPr id="1267" name="Group 1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5" cy="541655"/>
                          <a:chOff x="16907" y="0"/>
                          <a:chExt cx="3913951" cy="542260"/>
                        </a:xfrm>
                      </wpg:grpSpPr>
                      <wps:wsp>
                        <wps:cNvPr id="126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736041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5AD4A" w14:textId="567FD31D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6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918558" cy="542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05D4F5" w14:textId="67AC6028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ing SQL Server | Passage to become Database Developer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42092B" id="Group 1267" o:spid="_x0000_s1044" style="position:absolute;margin-left:149.45pt;margin-top:720.8pt;width:347.25pt;height:42.65pt;z-index:252190720;mso-height-relative:margin" coordorigin="169" coordsize="39139,5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">
                <v:shape id="_x0000_s1045" type="#_x0000_t202" style="position:absolute;left:169;top:95;width:736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" stroked="f">
                  <v:textbox>
                    <w:txbxContent>
                      <w:p w14:paraId="49F5AD4A" w14:textId="567FD31D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6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46" type="#_x0000_t202" style="position:absolute;left:10123;width:29185;height:5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" stroked="f">
                  <v:textbox>
                    <w:txbxContent>
                      <w:p w14:paraId="7105D4F5" w14:textId="67AC6028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ing SQL Server | Passage to become Database Developer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5F59A1B" wp14:editId="5AFC4776">
                <wp:simplePos x="0" y="0"/>
                <wp:positionH relativeFrom="column">
                  <wp:posOffset>1898015</wp:posOffset>
                </wp:positionH>
                <wp:positionV relativeFrom="paragraph">
                  <wp:posOffset>8644255</wp:posOffset>
                </wp:positionV>
                <wp:extent cx="3561715" cy="339725"/>
                <wp:effectExtent l="0" t="0" r="635" b="3175"/>
                <wp:wrapNone/>
                <wp:docPr id="1263" name="Group 1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1715" cy="339725"/>
                          <a:chOff x="16906" y="0"/>
                          <a:chExt cx="3161031" cy="340242"/>
                        </a:xfrm>
                      </wpg:grpSpPr>
                      <wps:wsp>
                        <wps:cNvPr id="12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6" y="9511"/>
                            <a:ext cx="7926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2159C" w14:textId="6163C390" w:rsidR="000845DD" w:rsidRPr="001E3DFF" w:rsidRDefault="000845D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1-0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165637" cy="3402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D55BC" w14:textId="0A350CBC" w:rsidR="00035F2A" w:rsidRPr="001E3DFF" w:rsidRDefault="00035F2A" w:rsidP="00035F2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bile App Security (Cybrar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59A1B" id="Group 1263" o:spid="_x0000_s1047" style="position:absolute;margin-left:149.45pt;margin-top:680.65pt;width:280.45pt;height:26.75pt;z-index:252188672;mso-width-relative:margin;mso-height-relative:margin" coordorigin="169" coordsize="31610,3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">
                <v:shape id="_x0000_s1048" type="#_x0000_t202" style="position:absolute;left:169;top:95;width:792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" stroked="f">
                  <v:textbox>
                    <w:txbxContent>
                      <w:p w14:paraId="0FC2159C" w14:textId="6163C390" w:rsidR="000845DD" w:rsidRPr="001E3DFF" w:rsidRDefault="000845DD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1-0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49" type="#_x0000_t202" style="position:absolute;left:10123;width:21656;height:3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" stroked="f">
                  <v:textbox>
                    <w:txbxContent>
                      <w:p w14:paraId="0C5D55BC" w14:textId="0A350CBC" w:rsidR="00035F2A" w:rsidRPr="001E3DFF" w:rsidRDefault="00035F2A" w:rsidP="00035F2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bile App Security (Cybra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9696" behindDoc="0" locked="0" layoutInCell="1" allowOverlap="1" wp14:anchorId="4CA8EABC" wp14:editId="3F86301B">
                <wp:simplePos x="0" y="0"/>
                <wp:positionH relativeFrom="column">
                  <wp:posOffset>1898015</wp:posOffset>
                </wp:positionH>
                <wp:positionV relativeFrom="paragraph">
                  <wp:posOffset>8920480</wp:posOffset>
                </wp:positionV>
                <wp:extent cx="4448175" cy="266700"/>
                <wp:effectExtent l="0" t="0" r="9525" b="0"/>
                <wp:wrapNone/>
                <wp:docPr id="1264" name="Group 1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175" cy="266700"/>
                          <a:chOff x="16907" y="0"/>
                          <a:chExt cx="3948245" cy="266700"/>
                        </a:xfrm>
                      </wpg:grpSpPr>
                      <wps:wsp>
                        <wps:cNvPr id="12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39944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E99D7" w14:textId="32108E5A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9593" y="0"/>
                            <a:ext cx="29355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709BDB" w14:textId="18BAD294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dern JavaScript for React JS - ES6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A8EABC" id="Group 1264" o:spid="_x0000_s1050" style="position:absolute;margin-left:149.45pt;margin-top:702.4pt;width:350.25pt;height:21pt;z-index:252189696" coordorigin="169" coordsize="39482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">
                <v:shape id="_x0000_s1051" type="#_x0000_t202" style="position:absolute;left:169;top:95;width:839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" stroked="f">
                  <v:textbox>
                    <w:txbxContent>
                      <w:p w14:paraId="404E99D7" w14:textId="32108E5A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52" type="#_x0000_t202" style="position:absolute;left:10295;width:2935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" stroked="f">
                  <v:textbox>
                    <w:txbxContent>
                      <w:p w14:paraId="22709BDB" w14:textId="18BAD294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dern JavaScript for React JS - ES6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45EA1"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43764EDB" wp14:editId="022EE345">
                <wp:simplePos x="0" y="0"/>
                <wp:positionH relativeFrom="column">
                  <wp:posOffset>-345218</wp:posOffset>
                </wp:positionH>
                <wp:positionV relativeFrom="paragraph">
                  <wp:posOffset>1775637</wp:posOffset>
                </wp:positionV>
                <wp:extent cx="2062717" cy="891324"/>
                <wp:effectExtent l="0" t="0" r="0" b="4445"/>
                <wp:wrapNone/>
                <wp:docPr id="1282" name="Group 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717" cy="891324"/>
                          <a:chOff x="0" y="0"/>
                          <a:chExt cx="2062717" cy="891324"/>
                        </a:xfrm>
                      </wpg:grpSpPr>
                      <wps:wsp>
                        <wps:cNvPr id="1279" name="Text Box 1279"/>
                        <wps:cNvSpPr txBox="1"/>
                        <wps:spPr>
                          <a:xfrm>
                            <a:off x="212651" y="0"/>
                            <a:ext cx="1180214" cy="4359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58160" w14:textId="2366DB24" w:rsidR="00F84867" w:rsidRPr="00F84867" w:rsidRDefault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F84867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AUSH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1" name="Text Box 1281"/>
                        <wps:cNvSpPr txBox="1"/>
                        <wps:spPr>
                          <a:xfrm>
                            <a:off x="0" y="584791"/>
                            <a:ext cx="2062717" cy="3065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8DFCF2" w14:textId="0BCC9B6E" w:rsidR="00F84867" w:rsidRPr="00F84867" w:rsidRDefault="00F84867" w:rsidP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64EDB" id="Group 1282" o:spid="_x0000_s1053" style="position:absolute;margin-left:-27.2pt;margin-top:139.8pt;width:162.4pt;height:70.2pt;z-index:252199936" coordsize="20627,8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">
                <v:shape id="Text Box 1279" o:spid="_x0000_s1054" type="#_x0000_t202" style="position:absolute;left:2126;width:11802;height:4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" filled="f" stroked="f" strokeweight=".5pt">
                  <v:textbox>
                    <w:txbxContent>
                      <w:p w14:paraId="01B58160" w14:textId="2366DB24" w:rsidR="00F84867" w:rsidRPr="00F84867" w:rsidRDefault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F84867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AUSHAL</w:t>
                        </w:r>
                      </w:p>
                    </w:txbxContent>
                  </v:textbox>
                </v:shape>
                <v:shape id="Text Box 1281" o:spid="_x0000_s1055" type="#_x0000_t202" style="position:absolute;top:5847;width:2062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" filled="f" stroked="f" strokeweight=".5pt">
                  <v:textbox>
                    <w:txbxContent>
                      <w:p w14:paraId="3C8DFCF2" w14:textId="0BCC9B6E" w:rsidR="00F84867" w:rsidRPr="00F84867" w:rsidRDefault="00F84867" w:rsidP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4867">
        <w:rPr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5724AADA" wp14:editId="3921D7DD">
                <wp:simplePos x="0" y="0"/>
                <wp:positionH relativeFrom="column">
                  <wp:posOffset>-153670</wp:posOffset>
                </wp:positionH>
                <wp:positionV relativeFrom="paragraph">
                  <wp:posOffset>2051670</wp:posOffset>
                </wp:positionV>
                <wp:extent cx="1179830" cy="393405"/>
                <wp:effectExtent l="0" t="0" r="0" b="6985"/>
                <wp:wrapNone/>
                <wp:docPr id="1280" name="Text Box 1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9830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E0312" w14:textId="3F5AD70F" w:rsidR="00F84867" w:rsidRPr="00F84867" w:rsidRDefault="00F84867" w:rsidP="00F84867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GHIM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AADA" id="Text Box 1280" o:spid="_x0000_s1056" type="#_x0000_t202" style="position:absolute;margin-left:-12.1pt;margin-top:161.55pt;width:92.9pt;height:31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" filled="f" stroked="f" strokeweight=".5pt">
                <v:textbox>
                  <w:txbxContent>
                    <w:p w14:paraId="4D0E0312" w14:textId="3F5AD70F" w:rsidR="00F84867" w:rsidRPr="00F84867" w:rsidRDefault="00F84867" w:rsidP="00F84867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GHIMIRE</w:t>
                      </w:r>
                    </w:p>
                  </w:txbxContent>
                </v:textbox>
              </v:shape>
            </w:pict>
          </mc:Fallback>
        </mc:AlternateContent>
      </w:r>
      <w:r w:rsidR="00FC6D5D">
        <w:rPr>
          <w:noProof/>
        </w:rPr>
        <mc:AlternateContent>
          <mc:Choice Requires="wpg">
            <w:drawing>
              <wp:anchor distT="0" distB="0" distL="114300" distR="114300" simplePos="0" relativeHeight="252172288" behindDoc="0" locked="0" layoutInCell="1" allowOverlap="1" wp14:anchorId="587FACD8" wp14:editId="021BDF8A">
                <wp:simplePos x="0" y="0"/>
                <wp:positionH relativeFrom="column">
                  <wp:posOffset>1845310</wp:posOffset>
                </wp:positionH>
                <wp:positionV relativeFrom="paragraph">
                  <wp:posOffset>5667375</wp:posOffset>
                </wp:positionV>
                <wp:extent cx="4824730" cy="2433955"/>
                <wp:effectExtent l="0" t="0" r="0" b="4445"/>
                <wp:wrapNone/>
                <wp:docPr id="1231" name="Group 1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4730" cy="2433955"/>
                          <a:chOff x="0" y="0"/>
                          <a:chExt cx="4825175" cy="2434441"/>
                        </a:xfrm>
                      </wpg:grpSpPr>
                      <wpg:grpSp>
                        <wpg:cNvPr id="1230" name="Group 1230"/>
                        <wpg:cNvGrpSpPr/>
                        <wpg:grpSpPr>
                          <a:xfrm>
                            <a:off x="0" y="0"/>
                            <a:ext cx="4825175" cy="520098"/>
                            <a:chOff x="0" y="0"/>
                            <a:chExt cx="4825175" cy="520098"/>
                          </a:xfrm>
                        </wpg:grpSpPr>
                        <wps:wsp>
                          <wps:cNvPr id="1200" name="Text Box 1200"/>
                          <wps:cNvSpPr txBox="1"/>
                          <wps:spPr>
                            <a:xfrm>
                              <a:off x="11875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E9528D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" name="Text Box 1201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810B6FA" w14:textId="462814ED" w:rsidR="00CC3526" w:rsidRPr="001F1BED" w:rsidRDefault="0024656A" w:rsidP="00CC3526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1F1BED"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  <w:t>Edu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" name="Text Box 1202"/>
                          <wps:cNvSpPr txBox="1"/>
                          <wps:spPr>
                            <a:xfrm>
                              <a:off x="0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860CC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9" name="Group 1229"/>
                        <wpg:cNvGrpSpPr/>
                        <wpg:grpSpPr>
                          <a:xfrm>
                            <a:off x="106868" y="641267"/>
                            <a:ext cx="4529779" cy="1793174"/>
                            <a:chOff x="-10" y="0"/>
                            <a:chExt cx="4529779" cy="1793174"/>
                          </a:xfrm>
                        </wpg:grpSpPr>
                        <wpg:grpSp>
                          <wpg:cNvPr id="1225" name="Group 1225"/>
                          <wpg:cNvGrpSpPr/>
                          <wpg:grpSpPr>
                            <a:xfrm>
                              <a:off x="0" y="0"/>
                              <a:ext cx="4529455" cy="1175658"/>
                              <a:chOff x="0" y="0"/>
                              <a:chExt cx="4529769" cy="771896"/>
                            </a:xfrm>
                          </wpg:grpSpPr>
                          <wps:wsp>
                            <wps:cNvPr id="1223" name="Text Box 1223"/>
                            <wps:cNvSpPr txBox="1"/>
                            <wps:spPr>
                              <a:xfrm>
                                <a:off x="0" y="0"/>
                                <a:ext cx="760021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DB29" w14:textId="34A3BE33" w:rsid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2FFF7CC" w14:textId="6B44B4DE" w:rsidR="00402CD3" w:rsidRP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4" name="Text Box 1224"/>
                            <wps:cNvSpPr txBox="1"/>
                            <wps:spPr>
                              <a:xfrm>
                                <a:off x="950026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C717A" w14:textId="6E7F29C7" w:rsidR="00402CD3" w:rsidRDefault="000B39B0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Bachelor of Engineering(Honours) in Computing(Computer N</w:t>
                                  </w:r>
                                  <w:r w:rsidR="00E26B06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e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tworking Engineering)</w:t>
                                  </w:r>
                                </w:p>
                                <w:p w14:paraId="1F72A13E" w14:textId="65B30F99" w:rsidR="00D510DD" w:rsidRPr="00963963" w:rsidRDefault="00D510DD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NAMI College (aff. University of Northampton) - Narayantar, Kathmandu</w:t>
                                  </w:r>
                                </w:p>
                                <w:p w14:paraId="5930088D" w14:textId="77777777" w:rsidR="00402CD3" w:rsidRDefault="00402CD3" w:rsidP="00402C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26" name="Group 1226"/>
                          <wpg:cNvGrpSpPr/>
                          <wpg:grpSpPr>
                            <a:xfrm>
                              <a:off x="-10" y="1020946"/>
                              <a:ext cx="4529779" cy="772228"/>
                              <a:chOff x="-10" y="-332"/>
                              <a:chExt cx="4529779" cy="772228"/>
                            </a:xfrm>
                          </wpg:grpSpPr>
                          <wps:wsp>
                            <wps:cNvPr id="1227" name="Text Box 1227"/>
                            <wps:cNvSpPr txBox="1"/>
                            <wps:spPr>
                              <a:xfrm>
                                <a:off x="-10" y="-332"/>
                                <a:ext cx="864682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60D48" w14:textId="77777777" w:rsidR="00D510DD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B5868C2" w14:textId="77777777" w:rsidR="00D510DD" w:rsidRPr="00402CD3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8" name="Text Box 1228"/>
                            <wps:cNvSpPr txBox="1"/>
                            <wps:spPr>
                              <a:xfrm>
                                <a:off x="950026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B7C001" w14:textId="65C6AB68" w:rsidR="00D510DD" w:rsidRDefault="00AB2966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High School: Computer Science </w:t>
                                  </w:r>
                                </w:p>
                                <w:p w14:paraId="11AAA9F9" w14:textId="6D67D2F7" w:rsidR="009C3CD8" w:rsidRPr="000C3181" w:rsidRDefault="009C3CD8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Vishwa Adarsha College - Itahari,</w:t>
                                  </w:r>
                                  <w:r w:rsidR="000C318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sunsari</w:t>
                                  </w:r>
                                </w:p>
                                <w:p w14:paraId="294DC4ED" w14:textId="77777777" w:rsidR="00D510DD" w:rsidRDefault="00D510DD" w:rsidP="00D510D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87FACD8" id="Group 1231" o:spid="_x0000_s1057" style="position:absolute;margin-left:145.3pt;margin-top:446.25pt;width:379.9pt;height:191.65pt;z-index:252172288" coordsize="48251,2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">
                <v:group id="Group 1230" o:spid="_x0000_s1058" style="position:absolute;width:48251;height:5200" coordsize="48251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Text Box 1200" o:spid="_x0000_s1059" type="#_x0000_t202" style="position:absolute;left:118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" fillcolor="#fb7171" stroked="f" strokeweight=".5pt">
                    <v:textbox>
                      <w:txbxContent>
                        <w:p w14:paraId="3EE9528D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01" o:spid="_x0000_s1060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" fillcolor="white [3201]" strokecolor="white [3212]" strokeweight=".5pt">
                    <v:textbox>
                      <w:txbxContent>
                        <w:p w14:paraId="1810B6FA" w14:textId="462814ED" w:rsidR="00CC3526" w:rsidRPr="001F1BED" w:rsidRDefault="0024656A" w:rsidP="00CC3526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</w:pPr>
                          <w:r w:rsidRPr="001F1BED"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  <w:t>Education</w:t>
                          </w:r>
                        </w:p>
                      </w:txbxContent>
                    </v:textbox>
                  </v:shape>
                  <v:shape id="Text Box 1202" o:spid="_x0000_s1061" type="#_x0000_t202" style="position:absolute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" fillcolor="#fb7171" stroked="f" strokeweight=".5pt">
                    <v:textbox>
                      <w:txbxContent>
                        <w:p w14:paraId="544860CC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1229" o:spid="_x0000_s1062" style="position:absolute;left:1068;top:6412;width:45298;height:17932" coordorigin="" coordsize="45297,17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fJ/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JDP4/SacIJc/AAAA//8DAFBLAQItABQABgAIAAAAIQDb4fbL7gAAAIUBAAATAAAAAAAAAAAA&#10;AAAAAAAAAABbQ29udGVudF9UeXBlc10ueG1sUEsBAi0AFAAGAAgAAAAhAFr0LFu/AAAAFQEAAAsA&#10;AAAAAAAAAAAAAAAAHwEAAF9yZWxzLy5yZWxzUEsBAi0AFAAGAAgAAAAhABjR8n/EAAAA3QAAAA8A&#10;AAAAAAAAAAAAAAAABwIAAGRycy9kb3ducmV2LnhtbFBLBQYAAAAAAwADALcAAAD4AgAAAAA=&#10;">
                  <v:group id="Group 1225" o:spid="_x0000_s1063" style="position:absolute;width:45294;height:11756" coordsize="45297,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Ph6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wkGcP7m3CCnL8AAAD//wMAUEsBAi0AFAAGAAgAAAAhANvh9svuAAAAhQEAABMAAAAAAAAAAAAA&#10;AAAAAAAAAFtDb250ZW50X1R5cGVzXS54bWxQSwECLQAUAAYACAAAACEAWvQsW78AAAAVAQAACwAA&#10;AAAAAAAAAAAAAAAfAQAAX3JlbHMvLnJlbHNQSwECLQAUAAYACAAAACEAmZz4esMAAADdAAAADwAA&#10;AAAAAAAAAAAAAAAHAgAAZHJzL2Rvd25yZXYueG1sUEsFBgAAAAADAAMAtwAAAPcCAAAAAA==&#10;">
                    <v:shape id="Text Box 1223" o:spid="_x0000_s1064" type="#_x0000_t202" style="position:absolute;width:7600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" fillcolor="white [3201]" stroked="f" strokeweight=".5pt">
                      <v:textbox>
                        <w:txbxContent>
                          <w:p w14:paraId="7A25DB29" w14:textId="34A3BE33" w:rsid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2FFF7CC" w14:textId="6B44B4DE" w:rsidR="00402CD3" w:rsidRP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4" o:spid="_x0000_s1065" type="#_x0000_t202" style="position:absolute;left:9500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" fillcolor="white [3201]" stroked="f" strokeweight=".5pt">
                      <v:textbox>
                        <w:txbxContent>
                          <w:p w14:paraId="2A2C717A" w14:textId="6E7F29C7" w:rsidR="00402CD3" w:rsidRDefault="000B39B0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Bachelor of Engineering(Honours) in Computing(Computer N</w:t>
                            </w:r>
                            <w:r w:rsidR="00E26B06" w:rsidRPr="00D510DD">
                              <w:rPr>
                                <w:b/>
                                <w:sz w:val="27"/>
                                <w:szCs w:val="27"/>
                              </w:rPr>
                              <w:t>e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tworking Engineering)</w:t>
                            </w:r>
                          </w:p>
                          <w:p w14:paraId="1F72A13E" w14:textId="65B30F99" w:rsidR="00D510DD" w:rsidRPr="00963963" w:rsidRDefault="00D510DD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63963">
                              <w:rPr>
                                <w:sz w:val="24"/>
                                <w:szCs w:val="24"/>
                              </w:rPr>
                              <w:t>NAMI College (aff. University of Northampton) - Narayantar, Kathmandu</w:t>
                            </w:r>
                          </w:p>
                          <w:p w14:paraId="5930088D" w14:textId="77777777" w:rsidR="00402CD3" w:rsidRDefault="00402CD3" w:rsidP="00402CD3"/>
                        </w:txbxContent>
                      </v:textbox>
                    </v:shape>
                  </v:group>
                  <v:group id="Group 1226" o:spid="_x0000_s1066" style="position:absolute;top:10209;width:45297;height:7722" coordorigin=",-3" coordsize="45297,7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  <v:shape id="Text Box 1227" o:spid="_x0000_s1067" type="#_x0000_t202" style="position:absolute;top:-3;width:8646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" fillcolor="white [3201]" stroked="f" strokeweight=".5pt">
                      <v:textbox>
                        <w:txbxContent>
                          <w:p w14:paraId="56A60D48" w14:textId="77777777" w:rsidR="00D510DD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B5868C2" w14:textId="77777777" w:rsidR="00D510DD" w:rsidRPr="00402CD3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8" o:spid="_x0000_s1068" type="#_x0000_t202" style="position:absolute;left:9500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" fillcolor="white [3201]" stroked="f" strokeweight=".5pt">
                      <v:textbox>
                        <w:txbxContent>
                          <w:p w14:paraId="49B7C001" w14:textId="65C6AB68" w:rsidR="00D510DD" w:rsidRDefault="00AB2966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High School: Computer Science </w:t>
                            </w:r>
                          </w:p>
                          <w:p w14:paraId="11AAA9F9" w14:textId="6D67D2F7" w:rsidR="009C3CD8" w:rsidRPr="000C3181" w:rsidRDefault="009C3CD8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C3181">
                              <w:rPr>
                                <w:sz w:val="24"/>
                                <w:szCs w:val="24"/>
                              </w:rPr>
                              <w:t>Vishwa Adarsha College - Itahari,</w:t>
                            </w:r>
                            <w:r w:rsidR="000C31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3181">
                              <w:rPr>
                                <w:sz w:val="24"/>
                                <w:szCs w:val="24"/>
                              </w:rPr>
                              <w:t>sunsari</w:t>
                            </w:r>
                          </w:p>
                          <w:p w14:paraId="294DC4ED" w14:textId="77777777" w:rsidR="00D510DD" w:rsidRDefault="00D510DD" w:rsidP="00D510D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D21B08">
        <w:rPr>
          <w:noProof/>
        </w:rPr>
        <mc:AlternateContent>
          <mc:Choice Requires="wpg">
            <w:drawing>
              <wp:anchor distT="0" distB="0" distL="114300" distR="114300" simplePos="0" relativeHeight="252175360" behindDoc="0" locked="0" layoutInCell="1" allowOverlap="1" wp14:anchorId="697272D2" wp14:editId="141890DF">
                <wp:simplePos x="0" y="0"/>
                <wp:positionH relativeFrom="column">
                  <wp:posOffset>1835785</wp:posOffset>
                </wp:positionH>
                <wp:positionV relativeFrom="paragraph">
                  <wp:posOffset>8020050</wp:posOffset>
                </wp:positionV>
                <wp:extent cx="4825175" cy="520098"/>
                <wp:effectExtent l="0" t="0" r="0" b="0"/>
                <wp:wrapNone/>
                <wp:docPr id="1233" name="Group 1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5175" cy="520098"/>
                          <a:chOff x="0" y="0"/>
                          <a:chExt cx="4825175" cy="520098"/>
                        </a:xfrm>
                      </wpg:grpSpPr>
                      <wps:wsp>
                        <wps:cNvPr id="1234" name="Text Box 1234"/>
                        <wps:cNvSpPr txBox="1"/>
                        <wps:spPr>
                          <a:xfrm>
                            <a:off x="11875" y="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E39D6A1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5" name="Text Box 1235"/>
                        <wps:cNvSpPr txBox="1"/>
                        <wps:spPr>
                          <a:xfrm>
                            <a:off x="35626" y="71252"/>
                            <a:ext cx="2275205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EBAE10" w14:textId="5930FE74" w:rsidR="008D0328" w:rsidRPr="001F1BED" w:rsidRDefault="006D3D95" w:rsidP="008D0328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6" name="Text Box 1236"/>
                        <wps:cNvSpPr txBox="1"/>
                        <wps:spPr>
                          <a:xfrm>
                            <a:off x="0" y="475013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8171E9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7272D2" id="Group 1233" o:spid="_x0000_s1069" style="position:absolute;margin-left:144.55pt;margin-top:631.5pt;width:379.95pt;height:40.95pt;z-index:252175360" coordsize="48251,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">
                <v:shape id="Text Box 1234" o:spid="_x0000_s1070" type="#_x0000_t202" style="position:absolute;left:118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" fillcolor="#fb7171" stroked="f" strokeweight=".5pt">
                  <v:textbox>
                    <w:txbxContent>
                      <w:p w14:paraId="1E39D6A1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235" o:spid="_x0000_s1071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" fillcolor="white [3201]" strokecolor="white [3212]" strokeweight=".5pt">
                  <v:textbox>
                    <w:txbxContent>
                      <w:p w14:paraId="2BEBAE10" w14:textId="5930FE74" w:rsidR="008D0328" w:rsidRPr="001F1BED" w:rsidRDefault="006D3D95" w:rsidP="008D0328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</w:pPr>
                        <w: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  <w:t>Certifications</w:t>
                        </w:r>
                      </w:p>
                    </w:txbxContent>
                  </v:textbox>
                </v:shape>
                <v:shape id="Text Box 1236" o:spid="_x0000_s1072" type="#_x0000_t202" style="position:absolute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" fillcolor="#fb7171" stroked="f" strokeweight=".5pt">
                  <v:textbox>
                    <w:txbxContent>
                      <w:p w14:paraId="0B8171E9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442F9C" w:rsidRPr="00CC3526">
        <w:rPr>
          <w:noProof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6BC94509" wp14:editId="3F686039">
                <wp:simplePos x="0" y="0"/>
                <wp:positionH relativeFrom="page">
                  <wp:align>right</wp:align>
                </wp:positionH>
                <wp:positionV relativeFrom="page">
                  <wp:posOffset>6198920</wp:posOffset>
                </wp:positionV>
                <wp:extent cx="4589145" cy="1840676"/>
                <wp:effectExtent l="0" t="0" r="1905" b="7620"/>
                <wp:wrapNone/>
                <wp:docPr id="1203" name="Text Box 1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8406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EF1949" w14:textId="5E232A50" w:rsidR="00CC3526" w:rsidRPr="001F1BED" w:rsidRDefault="00CC3526" w:rsidP="007510CB">
                            <w:pPr>
                              <w:spacing w:line="240" w:lineRule="auto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94509" id="Text Box 1203" o:spid="_x0000_s1073" type="#_x0000_t202" style="position:absolute;margin-left:310.15pt;margin-top:488.1pt;width:361.35pt;height:144.95pt;z-index:252164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" fillcolor="white [3212]" stroked="f" strokeweight=".5pt">
                <v:textbox>
                  <w:txbxContent>
                    <w:p w14:paraId="35EF1949" w14:textId="5E232A50" w:rsidR="00CC3526" w:rsidRPr="001F1BED" w:rsidRDefault="00CC3526" w:rsidP="007510CB">
                      <w:pPr>
                        <w:spacing w:line="240" w:lineRule="auto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32E15">
        <w:rPr>
          <w:noProof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6A8AE83E" wp14:editId="1A6F6D35">
                <wp:simplePos x="0" y="0"/>
                <wp:positionH relativeFrom="column">
                  <wp:posOffset>-485099</wp:posOffset>
                </wp:positionH>
                <wp:positionV relativeFrom="paragraph">
                  <wp:posOffset>2018805</wp:posOffset>
                </wp:positionV>
                <wp:extent cx="2251881" cy="757363"/>
                <wp:effectExtent l="0" t="0" r="0" b="5080"/>
                <wp:wrapNone/>
                <wp:docPr id="1220" name="Group 1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881" cy="757363"/>
                          <a:chOff x="0" y="0"/>
                          <a:chExt cx="2251881" cy="757363"/>
                        </a:xfrm>
                      </wpg:grpSpPr>
                      <wps:wsp>
                        <wps:cNvPr id="1171" name="Text Box 1171"/>
                        <wps:cNvSpPr txBox="1"/>
                        <wps:spPr>
                          <a:xfrm>
                            <a:off x="296883" y="0"/>
                            <a:ext cx="1624766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A7A930" w14:textId="251ECA95" w:rsidR="001A200C" w:rsidRPr="001A200C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  <w:t>GHIMI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2" name="Text Box 1172"/>
                        <wps:cNvSpPr txBox="1"/>
                        <wps:spPr>
                          <a:xfrm>
                            <a:off x="0" y="320634"/>
                            <a:ext cx="2251881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7951" w14:textId="3020C84B" w:rsidR="001A200C" w:rsidRPr="00885945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885945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8AE83E" id="Group 1220" o:spid="_x0000_s1074" style="position:absolute;margin-left:-38.2pt;margin-top:158.95pt;width:177.3pt;height:59.65pt;z-index:252139520" coordsize="22518,7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">
                <v:shape id="Text Box 1171" o:spid="_x0000_s1075" type="#_x0000_t202" style="position:absolute;left:2968;width:1624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" filled="f" stroked="f" strokeweight=".5pt">
                  <v:textbox>
                    <w:txbxContent>
                      <w:p w14:paraId="72A7A930" w14:textId="251ECA95" w:rsidR="001A200C" w:rsidRPr="001A200C" w:rsidRDefault="001A200C" w:rsidP="001A200C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  <w:t>GHIMIRE</w:t>
                        </w:r>
                      </w:p>
                    </w:txbxContent>
                  </v:textbox>
                </v:shape>
                <v:shape id="Text Box 1172" o:spid="_x0000_s1076" type="#_x0000_t202" style="position:absolute;top:3206;width:2251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" filled="f" stroked="f" strokeweight=".5pt">
                  <v:textbox>
                    <w:txbxContent>
                      <w:p w14:paraId="58B47951" w14:textId="3020C84B" w:rsidR="001A200C" w:rsidRPr="00885945" w:rsidRDefault="001A200C" w:rsidP="001A200C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</w:pPr>
                        <w:r w:rsidRPr="00885945"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32E15">
        <w:rPr>
          <w:noProof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16EB6253" wp14:editId="6FADF3FA">
                <wp:simplePos x="0" y="0"/>
                <wp:positionH relativeFrom="column">
                  <wp:posOffset>-247592</wp:posOffset>
                </wp:positionH>
                <wp:positionV relativeFrom="paragraph">
                  <wp:posOffset>1733797</wp:posOffset>
                </wp:positionV>
                <wp:extent cx="1624766" cy="545910"/>
                <wp:effectExtent l="0" t="0" r="0" b="6985"/>
                <wp:wrapNone/>
                <wp:docPr id="1170" name="Text Box 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766" cy="54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3807E8" w14:textId="43E8698C" w:rsidR="001A200C" w:rsidRPr="001A200C" w:rsidRDefault="001A200C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1A200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  <w:t>KAU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B6253" id="Text Box 1170" o:spid="_x0000_s1077" type="#_x0000_t202" style="position:absolute;margin-left:-19.5pt;margin-top:136.5pt;width:127.95pt;height:43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" filled="f" stroked="f" strokeweight=".5pt">
                <v:textbox>
                  <w:txbxContent>
                    <w:p w14:paraId="4C3807E8" w14:textId="43E8698C" w:rsidR="001A200C" w:rsidRPr="001A200C" w:rsidRDefault="001A200C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</w:pPr>
                      <w:r w:rsidRPr="001A200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  <w:t>KAUSHAL</w:t>
                      </w:r>
                    </w:p>
                  </w:txbxContent>
                </v:textbox>
              </v:shape>
            </w:pict>
          </mc:Fallback>
        </mc:AlternateContent>
      </w:r>
      <w:r w:rsidR="00170DFF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434D1B02" wp14:editId="7C9CD283">
                <wp:simplePos x="0" y="0"/>
                <wp:positionH relativeFrom="page">
                  <wp:align>right</wp:align>
                </wp:positionH>
                <wp:positionV relativeFrom="page">
                  <wp:posOffset>2078182</wp:posOffset>
                </wp:positionV>
                <wp:extent cx="4589145" cy="3586348"/>
                <wp:effectExtent l="0" t="0" r="1905" b="0"/>
                <wp:wrapNone/>
                <wp:docPr id="1198" name="Text Box 1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58634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928446" w14:textId="72317499" w:rsidR="00170DFF" w:rsidRPr="007912B3" w:rsidRDefault="009C33E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Small/Medium Enterprises Network Design and    Config</w:t>
                            </w:r>
                          </w:p>
                          <w:p w14:paraId="41750F2C" w14:textId="77777777" w:rsidR="00773244" w:rsidRDefault="00EC05B4" w:rsidP="00773244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Nami Assignment </w:t>
                            </w:r>
                            <w:r w:rsidR="000C3C5A"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4BB552" w14:textId="77777777" w:rsidR="00773244" w:rsidRDefault="00773244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1A67FA" w14:textId="77777777" w:rsid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 xml:space="preserve">-Designed and configured small and medium enterprises network as an assignment over cisco packet tracer </w:t>
                            </w:r>
                          </w:p>
                          <w:p w14:paraId="0500CB16" w14:textId="46BBD655" w:rsidR="00C75FE9" w:rsidRP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Concept Used: EIGRP, ETTHERCHANNEL, STP, HSRP, BGP, AAA, ACL, DMZ, PPP, IPsec/Remote VPN</w:t>
                            </w:r>
                          </w:p>
                          <w:p w14:paraId="38DA84E6" w14:textId="68148040" w:rsidR="0083371C" w:rsidRPr="007912B3" w:rsidRDefault="0083371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Windows server</w:t>
                            </w:r>
                            <w:r w:rsidR="00BA51FE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with Network</w:t>
                            </w:r>
                            <w:r w:rsidR="001F3C8F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 GNS3</w:t>
                            </w:r>
                          </w:p>
                          <w:p w14:paraId="7BD6F663" w14:textId="04DD690A" w:rsidR="00330C09" w:rsidRDefault="00D7275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Assignment </w:t>
                            </w:r>
                            <w:r w:rsidR="009D4D4B">
                              <w:rPr>
                                <w:i/>
                                <w:sz w:val="24"/>
                                <w:szCs w:val="24"/>
                              </w:rPr>
                              <w:t>, Nami Collage</w:t>
                            </w:r>
                          </w:p>
                          <w:p w14:paraId="3D134634" w14:textId="77777777" w:rsidR="00330C09" w:rsidRPr="00330C09" w:rsidRDefault="00330C09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01D6B6EC" w14:textId="3E233E96" w:rsidR="00741611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>-Configured a windows server with functionalities ADDS, DNS, IIS(For hosting website), DHCP,FTP and Shared Drive with quota limit</w:t>
                            </w:r>
                          </w:p>
                          <w:p w14:paraId="333A9160" w14:textId="747D313C" w:rsidR="00D72757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 xml:space="preserve"> - Network Configured following Cisco three-layer hierarchical model with remote VPN -Tool used: GNS3 and VMware</w:t>
                            </w:r>
                          </w:p>
                          <w:p w14:paraId="2AC4DDDD" w14:textId="77777777" w:rsidR="0083371C" w:rsidRPr="009C33EC" w:rsidRDefault="0083371C" w:rsidP="009C33EC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1B02" id="Text Box 1198" o:spid="_x0000_s1078" type="#_x0000_t202" style="position:absolute;margin-left:310.15pt;margin-top:163.65pt;width:361.35pt;height:282.4pt;z-index:252157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" fillcolor="white [3212]" stroked="f" strokeweight=".5pt">
                <v:textbox>
                  <w:txbxContent>
                    <w:p w14:paraId="39928446" w14:textId="72317499" w:rsidR="00170DFF" w:rsidRPr="007912B3" w:rsidRDefault="009C33E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Small/Medium Enterprises Network Design and    Config</w:t>
                      </w:r>
                    </w:p>
                    <w:p w14:paraId="41750F2C" w14:textId="77777777" w:rsidR="00773244" w:rsidRDefault="00EC05B4" w:rsidP="00773244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EC05B4">
                        <w:rPr>
                          <w:i/>
                          <w:sz w:val="24"/>
                          <w:szCs w:val="24"/>
                        </w:rPr>
                        <w:t xml:space="preserve">Nami Assignment </w:t>
                      </w:r>
                      <w:r w:rsidR="000C3C5A" w:rsidRPr="00EC05B4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4BB552" w14:textId="77777777" w:rsidR="00773244" w:rsidRDefault="00773244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F1A67FA" w14:textId="77777777" w:rsid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 xml:space="preserve">-Designed and configured small and medium enterprises network as an assignment over cisco packet tracer </w:t>
                      </w:r>
                    </w:p>
                    <w:p w14:paraId="0500CB16" w14:textId="46BBD655" w:rsidR="00C75FE9" w:rsidRP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Concept Used: EIGRP, ETTHERCHANNEL, STP, HSRP, BGP, AAA, ACL, DMZ, PPP, IPsec/Remote VPN</w:t>
                      </w:r>
                    </w:p>
                    <w:p w14:paraId="38DA84E6" w14:textId="68148040" w:rsidR="0083371C" w:rsidRPr="007912B3" w:rsidRDefault="0083371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Windows server</w:t>
                      </w:r>
                      <w:r w:rsidR="00BA51FE" w:rsidRPr="007912B3">
                        <w:rPr>
                          <w:b/>
                          <w:sz w:val="27"/>
                          <w:szCs w:val="27"/>
                        </w:rPr>
                        <w:t xml:space="preserve"> with Network</w:t>
                      </w:r>
                      <w:r w:rsidR="001F3C8F" w:rsidRPr="007912B3">
                        <w:rPr>
                          <w:b/>
                          <w:sz w:val="27"/>
                          <w:szCs w:val="27"/>
                        </w:rPr>
                        <w:t xml:space="preserve"> in GNS3</w:t>
                      </w:r>
                    </w:p>
                    <w:p w14:paraId="7BD6F663" w14:textId="04DD690A" w:rsidR="00330C09" w:rsidRDefault="00D7275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i/>
                          <w:sz w:val="24"/>
                          <w:szCs w:val="24"/>
                        </w:rPr>
                        <w:t xml:space="preserve"> Assignment </w:t>
                      </w:r>
                      <w:r w:rsidR="009D4D4B">
                        <w:rPr>
                          <w:i/>
                          <w:sz w:val="24"/>
                          <w:szCs w:val="24"/>
                        </w:rPr>
                        <w:t>, Nami Collage</w:t>
                      </w:r>
                    </w:p>
                    <w:p w14:paraId="3D134634" w14:textId="77777777" w:rsidR="00330C09" w:rsidRPr="00330C09" w:rsidRDefault="00330C09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01D6B6EC" w14:textId="3E233E96" w:rsidR="00741611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>-Configured a windows server with functionalities ADDS, DNS, IIS(For hosting website), DHCP,FTP and Shared Drive with quota limit</w:t>
                      </w:r>
                    </w:p>
                    <w:p w14:paraId="333A9160" w14:textId="747D313C" w:rsidR="00D72757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 xml:space="preserve"> - Network Configured following Cisco three-layer hierarchical model with remote VPN -Tool used: GNS3 and VMware</w:t>
                      </w:r>
                    </w:p>
                    <w:p w14:paraId="2AC4DDDD" w14:textId="77777777" w:rsidR="0083371C" w:rsidRPr="009C33EC" w:rsidRDefault="0083371C" w:rsidP="009C33EC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E4196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308BED2C" wp14:editId="2744D949">
                <wp:simplePos x="0" y="0"/>
                <wp:positionH relativeFrom="column">
                  <wp:posOffset>1887619</wp:posOffset>
                </wp:positionH>
                <wp:positionV relativeFrom="paragraph">
                  <wp:posOffset>1616149</wp:posOffset>
                </wp:positionV>
                <wp:extent cx="2275367" cy="350520"/>
                <wp:effectExtent l="0" t="0" r="10795" b="11430"/>
                <wp:wrapNone/>
                <wp:docPr id="1193" name="Text Box 1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5367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400DAC" w14:textId="201A66E4" w:rsidR="002F4AA9" w:rsidRPr="001F1BED" w:rsidRDefault="002F4AA9">
                            <w:pPr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F1BED"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  <w:t>Network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BED2C" id="Text Box 1193" o:spid="_x0000_s1079" type="#_x0000_t202" style="position:absolute;margin-left:148.65pt;margin-top:127.25pt;width:179.15pt;height:27.6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" fillcolor="white [3201]" strokecolor="white [3212]" strokeweight=".5pt">
                <v:textbox>
                  <w:txbxContent>
                    <w:p w14:paraId="13400DAC" w14:textId="201A66E4" w:rsidR="002F4AA9" w:rsidRPr="001F1BED" w:rsidRDefault="002F4AA9">
                      <w:pPr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</w:pPr>
                      <w:r w:rsidRPr="001F1BED"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  <w:t>Network Projects</w:t>
                      </w:r>
                    </w:p>
                  </w:txbxContent>
                </v:textbox>
              </v:shape>
            </w:pict>
          </mc:Fallback>
        </mc:AlternateContent>
      </w:r>
      <w:r w:rsidR="000E4196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9D66491" wp14:editId="17509C5D">
                <wp:simplePos x="0" y="0"/>
                <wp:positionH relativeFrom="page">
                  <wp:posOffset>2937672</wp:posOffset>
                </wp:positionH>
                <wp:positionV relativeFrom="page">
                  <wp:posOffset>2022475</wp:posOffset>
                </wp:positionV>
                <wp:extent cx="4813698" cy="45719"/>
                <wp:effectExtent l="0" t="0" r="6350" b="0"/>
                <wp:wrapNone/>
                <wp:docPr id="1194" name="Text Box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698" cy="45719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CCB369" w14:textId="77777777" w:rsidR="000E4196" w:rsidRPr="00A5224D" w:rsidRDefault="000E4196" w:rsidP="000E4196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66491" id="Text Box 1194" o:spid="_x0000_s1080" type="#_x0000_t202" style="position:absolute;margin-left:231.3pt;margin-top:159.25pt;width:379.05pt;height:3.6pt;z-index:25215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" fillcolor="#fb7171" stroked="f" strokeweight=".5pt">
                <v:textbox>
                  <w:txbxContent>
                    <w:p w14:paraId="74CCB369" w14:textId="77777777" w:rsidR="000E4196" w:rsidRPr="00A5224D" w:rsidRDefault="000E4196" w:rsidP="000E4196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7D65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6EEBACC8" wp14:editId="0A8B6345">
                <wp:simplePos x="0" y="0"/>
                <wp:positionH relativeFrom="page">
                  <wp:posOffset>2948467</wp:posOffset>
                </wp:positionH>
                <wp:positionV relativeFrom="page">
                  <wp:posOffset>1544955</wp:posOffset>
                </wp:positionV>
                <wp:extent cx="4813698" cy="45719"/>
                <wp:effectExtent l="0" t="0" r="6350" b="0"/>
                <wp:wrapNone/>
                <wp:docPr id="1192" name="Text Box 1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698" cy="45719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D86F7D" w14:textId="77777777" w:rsidR="007C7D65" w:rsidRPr="00A5224D" w:rsidRDefault="007C7D65" w:rsidP="007C7D65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BACC8" id="Text Box 1192" o:spid="_x0000_s1081" type="#_x0000_t202" style="position:absolute;margin-left:232.15pt;margin-top:121.65pt;width:379.05pt;height:3.6pt;z-index:25215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" fillcolor="#fb7171" stroked="f" strokeweight=".5pt">
                <v:textbox>
                  <w:txbxContent>
                    <w:p w14:paraId="64D86F7D" w14:textId="77777777" w:rsidR="007C7D65" w:rsidRPr="00A5224D" w:rsidRDefault="007C7D65" w:rsidP="007C7D65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7D65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74D495C6" wp14:editId="206C0C7C">
                <wp:simplePos x="0" y="0"/>
                <wp:positionH relativeFrom="page">
                  <wp:posOffset>2955851</wp:posOffset>
                </wp:positionH>
                <wp:positionV relativeFrom="page">
                  <wp:posOffset>10633</wp:posOffset>
                </wp:positionV>
                <wp:extent cx="4589145" cy="1371600"/>
                <wp:effectExtent l="0" t="0" r="1905" b="0"/>
                <wp:wrapNone/>
                <wp:docPr id="1184" name="Text Box 1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0CC5C0" w14:textId="527BA9C0" w:rsidR="00F426A6" w:rsidRPr="007C7D65" w:rsidRDefault="00E76EEA" w:rsidP="00E76EEA">
                            <w:p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495C6" id="Text Box 1184" o:spid="_x0000_s1082" type="#_x0000_t202" style="position:absolute;margin-left:232.75pt;margin-top:.85pt;width:361.35pt;height:108pt;z-index:25214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" fillcolor="white [3212]" stroked="f" strokeweight=".5pt">
                <v:textbox>
                  <w:txbxContent>
                    <w:p w14:paraId="1A0CC5C0" w14:textId="527BA9C0" w:rsidR="00F426A6" w:rsidRPr="007C7D65" w:rsidRDefault="00E76EEA" w:rsidP="00E76EEA">
                      <w:p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A370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097536" behindDoc="0" locked="0" layoutInCell="1" allowOverlap="1" wp14:anchorId="0E1D7905" wp14:editId="6C27B049">
                <wp:simplePos x="0" y="0"/>
                <wp:positionH relativeFrom="page">
                  <wp:posOffset>0</wp:posOffset>
                </wp:positionH>
                <wp:positionV relativeFrom="page">
                  <wp:posOffset>3087370</wp:posOffset>
                </wp:positionV>
                <wp:extent cx="2952750" cy="15049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150495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001F2" w14:textId="05222BF9" w:rsidR="00E91D27" w:rsidRPr="00A5224D" w:rsidRDefault="00A4574E" w:rsidP="00F73FE0">
                            <w:pPr>
                              <w:spacing w:line="480" w:lineRule="auto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B010B06" wp14:editId="0FD182A8">
                                  <wp:extent cx="252095" cy="214685"/>
                                  <wp:effectExtent l="0" t="0" r="0" b="0"/>
                                  <wp:docPr id="1196" name="Gráfico 6" descr="Marcador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Gráfico 6" descr="Marcador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6246" cy="2182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D7905" id="Text Box 43" o:spid="_x0000_s1083" type="#_x0000_t202" style="position:absolute;margin-left:0;margin-top:243.1pt;width:232.5pt;height:118.5pt;z-index:252097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" fillcolor="#ff2121" stroked="f" strokeweight=".5pt">
                <v:textbox>
                  <w:txbxContent>
                    <w:p w14:paraId="45C001F2" w14:textId="05222BF9" w:rsidR="00E91D27" w:rsidRPr="00A5224D" w:rsidRDefault="00A4574E" w:rsidP="00F73FE0">
                      <w:pPr>
                        <w:spacing w:line="480" w:lineRule="auto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B010B06" wp14:editId="0FD182A8">
                            <wp:extent cx="252095" cy="214685"/>
                            <wp:effectExtent l="0" t="0" r="0" b="0"/>
                            <wp:docPr id="1196" name="Gráfico 6" descr="Marcador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Gráfico 6" descr="Marcador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6246" cy="2182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4013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090368" behindDoc="0" locked="0" layoutInCell="1" allowOverlap="1" wp14:anchorId="080A1093" wp14:editId="49A2C60C">
                <wp:simplePos x="0" y="0"/>
                <wp:positionH relativeFrom="page">
                  <wp:align>left</wp:align>
                </wp:positionH>
                <wp:positionV relativeFrom="page">
                  <wp:posOffset>42530</wp:posOffset>
                </wp:positionV>
                <wp:extent cx="2966484" cy="10621025"/>
                <wp:effectExtent l="0" t="0" r="2476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6484" cy="1062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1326" w14:textId="77777777" w:rsidR="009303ED" w:rsidRPr="009303ED" w:rsidRDefault="009303E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1093" id="Text Box 2" o:spid="_x0000_s1084" type="#_x0000_t202" style="position:absolute;margin-left:0;margin-top:3.35pt;width:233.6pt;height:836.3pt;z-index:25209036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" strokecolor="#ff2121">
                <v:textbox>
                  <w:txbxContent>
                    <w:p w14:paraId="43001326" w14:textId="77777777" w:rsidR="009303ED" w:rsidRPr="009303ED" w:rsidRDefault="009303E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52205">
        <w:rPr>
          <w:noProof/>
        </w:rPr>
        <mc:AlternateContent>
          <mc:Choice Requires="wps">
            <w:drawing>
              <wp:anchor distT="45720" distB="45720" distL="114300" distR="114300" simplePos="0" relativeHeight="252128256" behindDoc="0" locked="0" layoutInCell="1" allowOverlap="1" wp14:anchorId="258AC759" wp14:editId="049498FF">
                <wp:simplePos x="0" y="0"/>
                <wp:positionH relativeFrom="page">
                  <wp:align>right</wp:align>
                </wp:positionH>
                <wp:positionV relativeFrom="paragraph">
                  <wp:posOffset>620</wp:posOffset>
                </wp:positionV>
                <wp:extent cx="4589145" cy="10663555"/>
                <wp:effectExtent l="0" t="0" r="20955" b="23495"/>
                <wp:wrapSquare wrapText="bothSides"/>
                <wp:docPr id="1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145" cy="1066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18741" w14:textId="39BD5827" w:rsidR="00952205" w:rsidRPr="00952205" w:rsidRDefault="00E76EEA">
                            <w:pPr>
                              <w:rPr>
                                <w:lang w:val="en-US"/>
                              </w:rPr>
                            </w:pPr>
                            <w:r w:rsidRPr="00E76EEA">
                              <w:rPr>
                                <w:lang w:val="en-US"/>
                              </w:rPr>
      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AC759" id="_x0000_s1085" type="#_x0000_t202" style="position:absolute;margin-left:310.15pt;margin-top:.05pt;width:361.35pt;height:839.65pt;z-index:25212825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" strokecolor="white">
                <v:textbox>
                  <w:txbxContent>
                    <w:p w14:paraId="42618741" w14:textId="39BD5827" w:rsidR="00952205" w:rsidRPr="00952205" w:rsidRDefault="00E76EEA">
                      <w:pPr>
                        <w:rPr>
                          <w:lang w:val="en-US"/>
                        </w:rPr>
                      </w:pPr>
                      <w:r w:rsidRPr="00E76EEA">
                        <w:rPr>
                          <w:lang w:val="en-US"/>
                        </w:rPr>
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bookmarkEnd w:id="0"/>
    <w:p w14:paraId="730B0EC4" w14:textId="302C39D9" w:rsidR="001F13D8" w:rsidRPr="005C1434" w:rsidRDefault="00252C48" w:rsidP="001F13D8">
      <w:r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72AEBD2F" wp14:editId="2CA3926B">
                <wp:simplePos x="0" y="0"/>
                <wp:positionH relativeFrom="page">
                  <wp:posOffset>0</wp:posOffset>
                </wp:positionH>
                <wp:positionV relativeFrom="paragraph">
                  <wp:posOffset>495462</wp:posOffset>
                </wp:positionV>
                <wp:extent cx="2952750" cy="854710"/>
                <wp:effectExtent l="0" t="0" r="0" b="2540"/>
                <wp:wrapNone/>
                <wp:docPr id="1093" name="Text Box 10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85471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14B338" w14:textId="53F3C1A9" w:rsidR="00BB60A4" w:rsidRPr="00F32E15" w:rsidRDefault="00BB60A4" w:rsidP="00BD081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32E15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Nepali</w:t>
                            </w:r>
                            <w:r w:rsidR="005229A8" w:rsidRPr="00F32E15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(Native)</w:t>
                            </w:r>
                          </w:p>
                          <w:p w14:paraId="700DD207" w14:textId="7A76F04F" w:rsidR="00BB60A4" w:rsidRPr="00F32E15" w:rsidRDefault="00BB60A4" w:rsidP="00BD081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32E15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Hindi</w:t>
                            </w:r>
                          </w:p>
                          <w:p w14:paraId="000E2298" w14:textId="7CE613F3" w:rsidR="00BB60A4" w:rsidRPr="00F32E15" w:rsidRDefault="0076582B" w:rsidP="00BD0818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32E15">
                              <w:rPr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Engl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EBD2F" id="Text Box 1093" o:spid="_x0000_s1086" type="#_x0000_t202" style="position:absolute;margin-left:0;margin-top:39pt;width:232.5pt;height:67.3pt;z-index:252126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" fillcolor="#ff2121" stroked="f" strokeweight=".5pt">
                <v:textbox>
                  <w:txbxContent>
                    <w:p w14:paraId="0614B338" w14:textId="53F3C1A9" w:rsidR="00BB60A4" w:rsidRPr="00F32E15" w:rsidRDefault="00BB60A4" w:rsidP="00BD081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F32E15"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Nepali</w:t>
                      </w:r>
                      <w:r w:rsidR="005229A8" w:rsidRPr="00F32E15"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(Native)</w:t>
                      </w:r>
                    </w:p>
                    <w:p w14:paraId="700DD207" w14:textId="7A76F04F" w:rsidR="00BB60A4" w:rsidRPr="00F32E15" w:rsidRDefault="00BB60A4" w:rsidP="00BD081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F32E15"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Hindi</w:t>
                      </w:r>
                    </w:p>
                    <w:p w14:paraId="000E2298" w14:textId="7CE613F3" w:rsidR="00BB60A4" w:rsidRPr="00F32E15" w:rsidRDefault="0076582B" w:rsidP="00BD0818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F32E15">
                        <w:rPr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English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130304" behindDoc="0" locked="0" layoutInCell="1" allowOverlap="1" wp14:anchorId="54C572CD" wp14:editId="428E08EB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4585335" cy="10658475"/>
                <wp:effectExtent l="0" t="0" r="5715" b="9525"/>
                <wp:wrapSquare wrapText="bothSides"/>
                <wp:docPr id="1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5335" cy="10658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A5D19" w14:textId="48E379DF" w:rsidR="00252C48" w:rsidRDefault="00252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572CD" id="_x0000_s1087" type="#_x0000_t202" style="position:absolute;margin-left:309.85pt;margin-top:0;width:361.05pt;height:839.25pt;z-index:25213030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" stroked="f">
                <v:textbox>
                  <w:txbxContent>
                    <w:p w14:paraId="75BA5D19" w14:textId="48E379DF" w:rsidR="00252C48" w:rsidRDefault="00252C48"/>
                  </w:txbxContent>
                </v:textbox>
                <w10:wrap type="square" anchorx="page"/>
              </v:shape>
            </w:pict>
          </mc:Fallback>
        </mc:AlternateContent>
      </w:r>
      <w:r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22112" behindDoc="0" locked="0" layoutInCell="1" allowOverlap="1" wp14:anchorId="5A9FD32F" wp14:editId="5DF90592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952750" cy="10617958"/>
                <wp:effectExtent l="0" t="0" r="19050" b="12065"/>
                <wp:wrapSquare wrapText="bothSides"/>
                <wp:docPr id="10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0617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3967" w14:textId="77777777" w:rsidR="00DE2D7F" w:rsidRPr="009303ED" w:rsidRDefault="00DE2D7F" w:rsidP="00DE2D7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D32F" id="_x0000_s1088" type="#_x0000_t202" style="position:absolute;margin-left:0;margin-top:0;width:232.5pt;height:836.05pt;z-index:25212211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" strokecolor="#ff2121">
                <v:textbox>
                  <w:txbxContent>
                    <w:p w14:paraId="45863967" w14:textId="77777777" w:rsidR="00DE2D7F" w:rsidRPr="009303ED" w:rsidRDefault="00DE2D7F" w:rsidP="00DE2D7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8858F8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24160" behindDoc="0" locked="0" layoutInCell="1" allowOverlap="1" wp14:anchorId="373CBE30" wp14:editId="3557A8F4">
                <wp:simplePos x="0" y="0"/>
                <wp:positionH relativeFrom="page">
                  <wp:posOffset>0</wp:posOffset>
                </wp:positionH>
                <wp:positionV relativeFrom="paragraph">
                  <wp:posOffset>7307</wp:posOffset>
                </wp:positionV>
                <wp:extent cx="2990850" cy="478155"/>
                <wp:effectExtent l="0" t="0" r="0" b="0"/>
                <wp:wrapSquare wrapText="bothSides"/>
                <wp:docPr id="10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0850" cy="47815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A741D" w14:textId="43F406F4" w:rsidR="006C4693" w:rsidRPr="00A4574E" w:rsidRDefault="00391A54" w:rsidP="00391A54">
                            <w:pPr>
                              <w:rPr>
                                <w:sz w:val="42"/>
                                <w:szCs w:val="4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2"/>
                                <w:szCs w:val="42"/>
                                <w:lang w:val="en-US"/>
                              </w:rPr>
                              <w:t>Language</w:t>
                            </w:r>
                            <w:r w:rsidR="00FF79D2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2"/>
                                <w:szCs w:val="42"/>
                                <w:lang w:val="en-US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CBE30" id="_x0000_s1089" type="#_x0000_t202" style="position:absolute;margin-left:0;margin-top:.6pt;width:235.5pt;height:37.65pt;z-index:2521241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" fillcolor="red" stroked="f">
                <v:textbox>
                  <w:txbxContent>
                    <w:p w14:paraId="49AA741D" w14:textId="43F406F4" w:rsidR="006C4693" w:rsidRPr="00A4574E" w:rsidRDefault="00391A54" w:rsidP="00391A54">
                      <w:pPr>
                        <w:rPr>
                          <w:sz w:val="42"/>
                          <w:szCs w:val="4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2"/>
                          <w:szCs w:val="42"/>
                          <w:lang w:val="en-US"/>
                        </w:rPr>
                        <w:t>Language</w:t>
                      </w:r>
                      <w:r w:rsidR="00FF79D2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2"/>
                          <w:szCs w:val="42"/>
                          <w:lang w:val="en-US"/>
                        </w:rPr>
                        <w:t>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A2F45" w:rsidRPr="00EB5A47">
        <w:rPr>
          <w:rFonts w:cstheme="minorHAnsi"/>
          <w:noProof/>
          <w:color w:val="262626" w:themeColor="text1" w:themeTint="D9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2055552" behindDoc="0" locked="0" layoutInCell="1" allowOverlap="1" wp14:anchorId="0FD13C8F" wp14:editId="7EF9563A">
                <wp:simplePos x="0" y="0"/>
                <wp:positionH relativeFrom="column">
                  <wp:posOffset>-798830</wp:posOffset>
                </wp:positionH>
                <wp:positionV relativeFrom="paragraph">
                  <wp:posOffset>558165</wp:posOffset>
                </wp:positionV>
                <wp:extent cx="599440" cy="177800"/>
                <wp:effectExtent l="0" t="0" r="10160" b="12700"/>
                <wp:wrapNone/>
                <wp:docPr id="1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44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25481" w14:textId="346D4572" w:rsidR="00EB3197" w:rsidRPr="00CB296F" w:rsidRDefault="00EB3197" w:rsidP="00EB319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Tahoma" w:hAnsi="Tahoma" w:cs="Tahoma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>Java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3C8F" id="Rectangle 21" o:spid="_x0000_s1090" style="position:absolute;margin-left:-62.9pt;margin-top:43.95pt;width:47.2pt;height:14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" filled="f" stroked="f">
                <v:textbox inset="0,0,0,0">
                  <w:txbxContent>
                    <w:p w14:paraId="78D25481" w14:textId="346D4572" w:rsidR="00EB3197" w:rsidRPr="00CB296F" w:rsidRDefault="00EB3197" w:rsidP="00EB319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Tahoma" w:hAnsi="Tahoma" w:cs="Tahoma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>Java</w:t>
                      </w:r>
                    </w:p>
                  </w:txbxContent>
                </v:textbox>
              </v:rect>
            </w:pict>
          </mc:Fallback>
        </mc:AlternateContent>
      </w:r>
    </w:p>
    <w:sectPr w:rsidR="001F13D8" w:rsidRPr="005C1434" w:rsidSect="00955137">
      <w:pgSz w:w="11906" w:h="16838"/>
      <w:pgMar w:top="0" w:right="1699" w:bottom="1411" w:left="1699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6F2A3F" w14:textId="77777777" w:rsidR="001138EE" w:rsidRDefault="001138EE" w:rsidP="00A471EC">
      <w:pPr>
        <w:spacing w:after="0" w:line="240" w:lineRule="auto"/>
      </w:pPr>
      <w:r>
        <w:separator/>
      </w:r>
    </w:p>
  </w:endnote>
  <w:endnote w:type="continuationSeparator" w:id="0">
    <w:p w14:paraId="323D27A0" w14:textId="77777777" w:rsidR="001138EE" w:rsidRDefault="001138EE" w:rsidP="00A4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5B248" w14:textId="77777777" w:rsidR="001138EE" w:rsidRDefault="001138EE" w:rsidP="00A471EC">
      <w:pPr>
        <w:spacing w:after="0" w:line="240" w:lineRule="auto"/>
      </w:pPr>
      <w:r>
        <w:separator/>
      </w:r>
    </w:p>
  </w:footnote>
  <w:footnote w:type="continuationSeparator" w:id="0">
    <w:p w14:paraId="49BFE245" w14:textId="77777777" w:rsidR="001138EE" w:rsidRDefault="001138EE" w:rsidP="00A47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71454F3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Marcador" style="width:10.9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" o:bullet="t">
        <v:imagedata r:id="rId1" o:title="" croptop="-6837f" cropbottom="-7308f" cropleft="-29818f" cropright="-27954f"/>
        <o:lock v:ext="edit" aspectratio="f"/>
      </v:shape>
    </w:pict>
  </w:numPicBullet>
  <w:abstractNum w:abstractNumId="0" w15:restartNumberingAfterBreak="0">
    <w:nsid w:val="12A337BF"/>
    <w:multiLevelType w:val="hybridMultilevel"/>
    <w:tmpl w:val="888E364A"/>
    <w:lvl w:ilvl="0" w:tplc="1F927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7CF"/>
    <w:multiLevelType w:val="hybridMultilevel"/>
    <w:tmpl w:val="B4C2FA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B5127"/>
    <w:multiLevelType w:val="hybridMultilevel"/>
    <w:tmpl w:val="F7B8D248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901"/>
    <w:multiLevelType w:val="hybridMultilevel"/>
    <w:tmpl w:val="164CDC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037A2"/>
    <w:multiLevelType w:val="hybridMultilevel"/>
    <w:tmpl w:val="FE745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202BF"/>
    <w:multiLevelType w:val="hybridMultilevel"/>
    <w:tmpl w:val="F02686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A61336D"/>
    <w:multiLevelType w:val="hybridMultilevel"/>
    <w:tmpl w:val="3F46DE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41898"/>
    <w:multiLevelType w:val="hybridMultilevel"/>
    <w:tmpl w:val="61625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F1730"/>
    <w:multiLevelType w:val="hybridMultilevel"/>
    <w:tmpl w:val="721E540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E5910FA"/>
    <w:multiLevelType w:val="hybridMultilevel"/>
    <w:tmpl w:val="00D4021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CA4EF6"/>
    <w:multiLevelType w:val="hybridMultilevel"/>
    <w:tmpl w:val="08C837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9"/>
  </w:num>
  <w:num w:numId="5">
    <w:abstractNumId w:val="10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W0NDIxMTMxN7ZQ0lEKTi0uzszPAykwrAUAjAOuQywAAAA="/>
  </w:docVars>
  <w:rsids>
    <w:rsidRoot w:val="00C7208E"/>
    <w:rsid w:val="00001072"/>
    <w:rsid w:val="00001C75"/>
    <w:rsid w:val="00010836"/>
    <w:rsid w:val="00020C94"/>
    <w:rsid w:val="0002179C"/>
    <w:rsid w:val="00035770"/>
    <w:rsid w:val="00035F2A"/>
    <w:rsid w:val="00044D7B"/>
    <w:rsid w:val="0004605F"/>
    <w:rsid w:val="00065A10"/>
    <w:rsid w:val="00073DAC"/>
    <w:rsid w:val="000777FC"/>
    <w:rsid w:val="000845DD"/>
    <w:rsid w:val="0008711D"/>
    <w:rsid w:val="000900A2"/>
    <w:rsid w:val="00094336"/>
    <w:rsid w:val="0009594F"/>
    <w:rsid w:val="00096A7C"/>
    <w:rsid w:val="000976D3"/>
    <w:rsid w:val="0009786F"/>
    <w:rsid w:val="000B13AF"/>
    <w:rsid w:val="000B39B0"/>
    <w:rsid w:val="000B5677"/>
    <w:rsid w:val="000B6F0E"/>
    <w:rsid w:val="000C3181"/>
    <w:rsid w:val="000C3C5A"/>
    <w:rsid w:val="000E2A0D"/>
    <w:rsid w:val="000E38E3"/>
    <w:rsid w:val="000E4196"/>
    <w:rsid w:val="000F1797"/>
    <w:rsid w:val="000F7157"/>
    <w:rsid w:val="001026C3"/>
    <w:rsid w:val="00106354"/>
    <w:rsid w:val="0010662D"/>
    <w:rsid w:val="00106D98"/>
    <w:rsid w:val="00107064"/>
    <w:rsid w:val="001138EE"/>
    <w:rsid w:val="00124B3E"/>
    <w:rsid w:val="00127AE7"/>
    <w:rsid w:val="00131B8F"/>
    <w:rsid w:val="001406D5"/>
    <w:rsid w:val="00161124"/>
    <w:rsid w:val="00170DFF"/>
    <w:rsid w:val="0017438B"/>
    <w:rsid w:val="00177537"/>
    <w:rsid w:val="00181B79"/>
    <w:rsid w:val="00196461"/>
    <w:rsid w:val="001A10AF"/>
    <w:rsid w:val="001A1154"/>
    <w:rsid w:val="001A200C"/>
    <w:rsid w:val="001A370D"/>
    <w:rsid w:val="001B1D03"/>
    <w:rsid w:val="001B7B0B"/>
    <w:rsid w:val="001C7AE6"/>
    <w:rsid w:val="001D7845"/>
    <w:rsid w:val="001E3DFF"/>
    <w:rsid w:val="001E56F0"/>
    <w:rsid w:val="001F13D8"/>
    <w:rsid w:val="001F177F"/>
    <w:rsid w:val="001F1BED"/>
    <w:rsid w:val="001F35D9"/>
    <w:rsid w:val="001F3C8F"/>
    <w:rsid w:val="001F43F3"/>
    <w:rsid w:val="00204F68"/>
    <w:rsid w:val="002063C4"/>
    <w:rsid w:val="00214EE5"/>
    <w:rsid w:val="00221D70"/>
    <w:rsid w:val="00234A98"/>
    <w:rsid w:val="00241642"/>
    <w:rsid w:val="002449A5"/>
    <w:rsid w:val="0024656A"/>
    <w:rsid w:val="00247B54"/>
    <w:rsid w:val="00250553"/>
    <w:rsid w:val="00252C48"/>
    <w:rsid w:val="00257A63"/>
    <w:rsid w:val="00264064"/>
    <w:rsid w:val="002663E6"/>
    <w:rsid w:val="0027132B"/>
    <w:rsid w:val="00275E0B"/>
    <w:rsid w:val="00285C7F"/>
    <w:rsid w:val="00291BAE"/>
    <w:rsid w:val="002B3D72"/>
    <w:rsid w:val="002B54DC"/>
    <w:rsid w:val="002E1529"/>
    <w:rsid w:val="002E3141"/>
    <w:rsid w:val="002E482D"/>
    <w:rsid w:val="002F197B"/>
    <w:rsid w:val="002F4AA9"/>
    <w:rsid w:val="00300B88"/>
    <w:rsid w:val="00320E1C"/>
    <w:rsid w:val="00330C09"/>
    <w:rsid w:val="00335EC5"/>
    <w:rsid w:val="003365BA"/>
    <w:rsid w:val="003411B8"/>
    <w:rsid w:val="00356AD1"/>
    <w:rsid w:val="003631FA"/>
    <w:rsid w:val="00363660"/>
    <w:rsid w:val="00367E8D"/>
    <w:rsid w:val="0037343D"/>
    <w:rsid w:val="0037572E"/>
    <w:rsid w:val="0038124C"/>
    <w:rsid w:val="00387D15"/>
    <w:rsid w:val="00391A54"/>
    <w:rsid w:val="003A278D"/>
    <w:rsid w:val="003A3DCC"/>
    <w:rsid w:val="003A5795"/>
    <w:rsid w:val="003A5F3B"/>
    <w:rsid w:val="003C0AB7"/>
    <w:rsid w:val="003D468E"/>
    <w:rsid w:val="003D56A7"/>
    <w:rsid w:val="003D70F3"/>
    <w:rsid w:val="003E6693"/>
    <w:rsid w:val="003F25C7"/>
    <w:rsid w:val="003F35AA"/>
    <w:rsid w:val="00402CD3"/>
    <w:rsid w:val="00434AA8"/>
    <w:rsid w:val="00442F9C"/>
    <w:rsid w:val="00456A79"/>
    <w:rsid w:val="00457AB2"/>
    <w:rsid w:val="00474789"/>
    <w:rsid w:val="0049282A"/>
    <w:rsid w:val="0049459A"/>
    <w:rsid w:val="00497AEE"/>
    <w:rsid w:val="004B0C17"/>
    <w:rsid w:val="004B5972"/>
    <w:rsid w:val="004B5EEF"/>
    <w:rsid w:val="004C1716"/>
    <w:rsid w:val="004D1FAF"/>
    <w:rsid w:val="004D275D"/>
    <w:rsid w:val="004D6811"/>
    <w:rsid w:val="004D6A66"/>
    <w:rsid w:val="004E070F"/>
    <w:rsid w:val="005073F8"/>
    <w:rsid w:val="005100B0"/>
    <w:rsid w:val="00511230"/>
    <w:rsid w:val="005229A8"/>
    <w:rsid w:val="00522E76"/>
    <w:rsid w:val="005302FC"/>
    <w:rsid w:val="005311E6"/>
    <w:rsid w:val="0053209A"/>
    <w:rsid w:val="0053300C"/>
    <w:rsid w:val="0053477B"/>
    <w:rsid w:val="00551757"/>
    <w:rsid w:val="00556120"/>
    <w:rsid w:val="00560EAB"/>
    <w:rsid w:val="0056357E"/>
    <w:rsid w:val="00592FD8"/>
    <w:rsid w:val="00593EAF"/>
    <w:rsid w:val="005A24A4"/>
    <w:rsid w:val="005A7EE8"/>
    <w:rsid w:val="005C1434"/>
    <w:rsid w:val="005C29CE"/>
    <w:rsid w:val="005D4628"/>
    <w:rsid w:val="005D4F13"/>
    <w:rsid w:val="005E158B"/>
    <w:rsid w:val="005E60B1"/>
    <w:rsid w:val="0061752C"/>
    <w:rsid w:val="00625F42"/>
    <w:rsid w:val="00644A3B"/>
    <w:rsid w:val="0064624C"/>
    <w:rsid w:val="006505F1"/>
    <w:rsid w:val="0065106A"/>
    <w:rsid w:val="006711EE"/>
    <w:rsid w:val="00685B7C"/>
    <w:rsid w:val="00690728"/>
    <w:rsid w:val="00691B03"/>
    <w:rsid w:val="006942FD"/>
    <w:rsid w:val="006A04F6"/>
    <w:rsid w:val="006C4013"/>
    <w:rsid w:val="006C4693"/>
    <w:rsid w:val="006D3D95"/>
    <w:rsid w:val="006D3E4D"/>
    <w:rsid w:val="006E31C5"/>
    <w:rsid w:val="006E42CD"/>
    <w:rsid w:val="006F6251"/>
    <w:rsid w:val="00722015"/>
    <w:rsid w:val="0072676C"/>
    <w:rsid w:val="007267FE"/>
    <w:rsid w:val="00730153"/>
    <w:rsid w:val="00740B48"/>
    <w:rsid w:val="00741611"/>
    <w:rsid w:val="00744B15"/>
    <w:rsid w:val="0074542C"/>
    <w:rsid w:val="00745EA1"/>
    <w:rsid w:val="007510CB"/>
    <w:rsid w:val="0076582B"/>
    <w:rsid w:val="0076661E"/>
    <w:rsid w:val="00773244"/>
    <w:rsid w:val="00777868"/>
    <w:rsid w:val="0078500C"/>
    <w:rsid w:val="00790BA5"/>
    <w:rsid w:val="007912B3"/>
    <w:rsid w:val="0079711C"/>
    <w:rsid w:val="007A2F45"/>
    <w:rsid w:val="007B0BA5"/>
    <w:rsid w:val="007B1C0B"/>
    <w:rsid w:val="007C5C31"/>
    <w:rsid w:val="007C7D65"/>
    <w:rsid w:val="007D53EC"/>
    <w:rsid w:val="007D653B"/>
    <w:rsid w:val="007D7BF7"/>
    <w:rsid w:val="007E2B09"/>
    <w:rsid w:val="007E3514"/>
    <w:rsid w:val="007F725E"/>
    <w:rsid w:val="00806A99"/>
    <w:rsid w:val="00813998"/>
    <w:rsid w:val="00815F92"/>
    <w:rsid w:val="00827BCD"/>
    <w:rsid w:val="008313CD"/>
    <w:rsid w:val="00832218"/>
    <w:rsid w:val="0083371C"/>
    <w:rsid w:val="00836482"/>
    <w:rsid w:val="008655CE"/>
    <w:rsid w:val="00867C5C"/>
    <w:rsid w:val="00867D0A"/>
    <w:rsid w:val="00875107"/>
    <w:rsid w:val="00876BB7"/>
    <w:rsid w:val="008858F8"/>
    <w:rsid w:val="00885945"/>
    <w:rsid w:val="008922A8"/>
    <w:rsid w:val="00897347"/>
    <w:rsid w:val="008A596A"/>
    <w:rsid w:val="008A645B"/>
    <w:rsid w:val="008B2AB2"/>
    <w:rsid w:val="008B3CA3"/>
    <w:rsid w:val="008B49AD"/>
    <w:rsid w:val="008C053C"/>
    <w:rsid w:val="008D0328"/>
    <w:rsid w:val="008D1F0F"/>
    <w:rsid w:val="008D53B4"/>
    <w:rsid w:val="008E2937"/>
    <w:rsid w:val="008E6922"/>
    <w:rsid w:val="008F42D0"/>
    <w:rsid w:val="008F54CB"/>
    <w:rsid w:val="009046B0"/>
    <w:rsid w:val="00906FBF"/>
    <w:rsid w:val="00911C5E"/>
    <w:rsid w:val="00915857"/>
    <w:rsid w:val="00926633"/>
    <w:rsid w:val="00930220"/>
    <w:rsid w:val="009303ED"/>
    <w:rsid w:val="00930828"/>
    <w:rsid w:val="00937FBE"/>
    <w:rsid w:val="00942370"/>
    <w:rsid w:val="009509F7"/>
    <w:rsid w:val="00952205"/>
    <w:rsid w:val="00955137"/>
    <w:rsid w:val="00963963"/>
    <w:rsid w:val="00965154"/>
    <w:rsid w:val="00983C89"/>
    <w:rsid w:val="0099640B"/>
    <w:rsid w:val="00996E33"/>
    <w:rsid w:val="009A4482"/>
    <w:rsid w:val="009A587E"/>
    <w:rsid w:val="009A7A28"/>
    <w:rsid w:val="009C189E"/>
    <w:rsid w:val="009C193E"/>
    <w:rsid w:val="009C33EC"/>
    <w:rsid w:val="009C3CD8"/>
    <w:rsid w:val="009D19C3"/>
    <w:rsid w:val="009D2A6F"/>
    <w:rsid w:val="009D2B79"/>
    <w:rsid w:val="009D45A8"/>
    <w:rsid w:val="009D4D4B"/>
    <w:rsid w:val="009D5240"/>
    <w:rsid w:val="00A134B3"/>
    <w:rsid w:val="00A15F34"/>
    <w:rsid w:val="00A2187A"/>
    <w:rsid w:val="00A22504"/>
    <w:rsid w:val="00A24B68"/>
    <w:rsid w:val="00A31FC8"/>
    <w:rsid w:val="00A4574E"/>
    <w:rsid w:val="00A471EC"/>
    <w:rsid w:val="00A5224D"/>
    <w:rsid w:val="00A52576"/>
    <w:rsid w:val="00A6168C"/>
    <w:rsid w:val="00A632EC"/>
    <w:rsid w:val="00A633CC"/>
    <w:rsid w:val="00A73D38"/>
    <w:rsid w:val="00A8132F"/>
    <w:rsid w:val="00A84791"/>
    <w:rsid w:val="00A861D6"/>
    <w:rsid w:val="00A86D8B"/>
    <w:rsid w:val="00A94EDB"/>
    <w:rsid w:val="00AA11D8"/>
    <w:rsid w:val="00AA796A"/>
    <w:rsid w:val="00AB2966"/>
    <w:rsid w:val="00AB44FE"/>
    <w:rsid w:val="00AB51C0"/>
    <w:rsid w:val="00AB5CC2"/>
    <w:rsid w:val="00AD5AD8"/>
    <w:rsid w:val="00B02469"/>
    <w:rsid w:val="00B03201"/>
    <w:rsid w:val="00B051BE"/>
    <w:rsid w:val="00B07778"/>
    <w:rsid w:val="00B1490D"/>
    <w:rsid w:val="00B41DFF"/>
    <w:rsid w:val="00B45019"/>
    <w:rsid w:val="00B473DE"/>
    <w:rsid w:val="00B6389B"/>
    <w:rsid w:val="00B80CC7"/>
    <w:rsid w:val="00B83AAA"/>
    <w:rsid w:val="00B85CB4"/>
    <w:rsid w:val="00BA51FE"/>
    <w:rsid w:val="00BB60A4"/>
    <w:rsid w:val="00BC04A9"/>
    <w:rsid w:val="00BC0844"/>
    <w:rsid w:val="00BD0818"/>
    <w:rsid w:val="00BE12E0"/>
    <w:rsid w:val="00BE289C"/>
    <w:rsid w:val="00BE2D48"/>
    <w:rsid w:val="00BE568D"/>
    <w:rsid w:val="00BE65E0"/>
    <w:rsid w:val="00C05D53"/>
    <w:rsid w:val="00C22056"/>
    <w:rsid w:val="00C247C5"/>
    <w:rsid w:val="00C25E23"/>
    <w:rsid w:val="00C36422"/>
    <w:rsid w:val="00C4061D"/>
    <w:rsid w:val="00C54BC8"/>
    <w:rsid w:val="00C54CF8"/>
    <w:rsid w:val="00C55A93"/>
    <w:rsid w:val="00C70097"/>
    <w:rsid w:val="00C7208E"/>
    <w:rsid w:val="00C75FE9"/>
    <w:rsid w:val="00C86843"/>
    <w:rsid w:val="00C90887"/>
    <w:rsid w:val="00C9102C"/>
    <w:rsid w:val="00C920C1"/>
    <w:rsid w:val="00CA2475"/>
    <w:rsid w:val="00CA6B59"/>
    <w:rsid w:val="00CB17B5"/>
    <w:rsid w:val="00CB2054"/>
    <w:rsid w:val="00CB296F"/>
    <w:rsid w:val="00CC3526"/>
    <w:rsid w:val="00CC6152"/>
    <w:rsid w:val="00CC6A3E"/>
    <w:rsid w:val="00CE4C7F"/>
    <w:rsid w:val="00CF6D28"/>
    <w:rsid w:val="00D01620"/>
    <w:rsid w:val="00D13E10"/>
    <w:rsid w:val="00D21B08"/>
    <w:rsid w:val="00D23EEE"/>
    <w:rsid w:val="00D241E6"/>
    <w:rsid w:val="00D309BD"/>
    <w:rsid w:val="00D42860"/>
    <w:rsid w:val="00D447EF"/>
    <w:rsid w:val="00D510DD"/>
    <w:rsid w:val="00D5474F"/>
    <w:rsid w:val="00D619D6"/>
    <w:rsid w:val="00D63213"/>
    <w:rsid w:val="00D703D3"/>
    <w:rsid w:val="00D70BA8"/>
    <w:rsid w:val="00D72757"/>
    <w:rsid w:val="00D733F9"/>
    <w:rsid w:val="00D848BF"/>
    <w:rsid w:val="00D850FD"/>
    <w:rsid w:val="00D85179"/>
    <w:rsid w:val="00D97AD4"/>
    <w:rsid w:val="00DA7B96"/>
    <w:rsid w:val="00DB285E"/>
    <w:rsid w:val="00DC5EB1"/>
    <w:rsid w:val="00DD3071"/>
    <w:rsid w:val="00DE2D7F"/>
    <w:rsid w:val="00DE3042"/>
    <w:rsid w:val="00DF0E27"/>
    <w:rsid w:val="00DF2036"/>
    <w:rsid w:val="00DF2D06"/>
    <w:rsid w:val="00DF75FF"/>
    <w:rsid w:val="00E02BD1"/>
    <w:rsid w:val="00E1404C"/>
    <w:rsid w:val="00E14B4A"/>
    <w:rsid w:val="00E16AC1"/>
    <w:rsid w:val="00E222B4"/>
    <w:rsid w:val="00E2278C"/>
    <w:rsid w:val="00E26B06"/>
    <w:rsid w:val="00E44144"/>
    <w:rsid w:val="00E70EEB"/>
    <w:rsid w:val="00E73A6D"/>
    <w:rsid w:val="00E7551A"/>
    <w:rsid w:val="00E75F5E"/>
    <w:rsid w:val="00E76EEA"/>
    <w:rsid w:val="00E81058"/>
    <w:rsid w:val="00E87B40"/>
    <w:rsid w:val="00E91CE4"/>
    <w:rsid w:val="00E91D27"/>
    <w:rsid w:val="00E97452"/>
    <w:rsid w:val="00EB3197"/>
    <w:rsid w:val="00EB4D5D"/>
    <w:rsid w:val="00EB5A47"/>
    <w:rsid w:val="00EC05B4"/>
    <w:rsid w:val="00EC12FA"/>
    <w:rsid w:val="00ED29EA"/>
    <w:rsid w:val="00ED75F3"/>
    <w:rsid w:val="00EE2702"/>
    <w:rsid w:val="00EE6187"/>
    <w:rsid w:val="00F11142"/>
    <w:rsid w:val="00F13CBC"/>
    <w:rsid w:val="00F24FDA"/>
    <w:rsid w:val="00F32E15"/>
    <w:rsid w:val="00F330E8"/>
    <w:rsid w:val="00F426A6"/>
    <w:rsid w:val="00F55405"/>
    <w:rsid w:val="00F63710"/>
    <w:rsid w:val="00F64C76"/>
    <w:rsid w:val="00F657CC"/>
    <w:rsid w:val="00F6677E"/>
    <w:rsid w:val="00F67915"/>
    <w:rsid w:val="00F72B55"/>
    <w:rsid w:val="00F73FE0"/>
    <w:rsid w:val="00F84867"/>
    <w:rsid w:val="00F84E5F"/>
    <w:rsid w:val="00F9377B"/>
    <w:rsid w:val="00FA3ADA"/>
    <w:rsid w:val="00FA49AC"/>
    <w:rsid w:val="00FA5BD1"/>
    <w:rsid w:val="00FB55A4"/>
    <w:rsid w:val="00FC6D5D"/>
    <w:rsid w:val="00FC7E42"/>
    <w:rsid w:val="00FD1164"/>
    <w:rsid w:val="00FD3C97"/>
    <w:rsid w:val="00FE13A7"/>
    <w:rsid w:val="00FE77FC"/>
    <w:rsid w:val="00FF393E"/>
    <w:rsid w:val="00FF3B17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73196"/>
  <w15:chartTrackingRefBased/>
  <w15:docId w15:val="{30A4058F-4709-47EC-9E1B-2BAEB0EB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3D72"/>
  </w:style>
  <w:style w:type="paragraph" w:styleId="Heading3">
    <w:name w:val="heading 3"/>
    <w:basedOn w:val="Normal"/>
    <w:link w:val="Heading3Char"/>
    <w:uiPriority w:val="9"/>
    <w:qFormat/>
    <w:rsid w:val="00E14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720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24B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4B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1EC"/>
  </w:style>
  <w:style w:type="paragraph" w:styleId="Footer">
    <w:name w:val="footer"/>
    <w:basedOn w:val="Normal"/>
    <w:link w:val="Foot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1EC"/>
  </w:style>
  <w:style w:type="paragraph" w:styleId="ListParagraph">
    <w:name w:val="List Paragraph"/>
    <w:basedOn w:val="Normal"/>
    <w:uiPriority w:val="34"/>
    <w:qFormat/>
    <w:rsid w:val="00C55A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05D5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D53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rsid w:val="009D5240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E14B4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05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complete-red-hat-certified-system-administration-boot-cam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complete-red-hat-certified-system-administration-boot-camp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E8807-D673-47D1-8B34-BEC24D0EA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</dc:creator>
  <cp:keywords/>
  <dc:description/>
  <cp:lastModifiedBy>kaushal</cp:lastModifiedBy>
  <cp:revision>2</cp:revision>
  <cp:lastPrinted>2023-02-28T13:37:00Z</cp:lastPrinted>
  <dcterms:created xsi:type="dcterms:W3CDTF">2023-02-28T14:15:00Z</dcterms:created>
  <dcterms:modified xsi:type="dcterms:W3CDTF">2023-02-28T14:15:00Z</dcterms:modified>
</cp:coreProperties>
</file>